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705D8" w:rsidRPr="00705FF4" w:rsidRDefault="00C705D8" w:rsidP="00FD3131">
      <w:pPr>
        <w:spacing w:after="0" w:line="360" w:lineRule="auto"/>
        <w:jc w:val="both"/>
        <w:rPr>
          <w:rFonts w:ascii="Times New Roman" w:hAnsi="Times New Roman" w:cs="Times New Roman"/>
          <w:b/>
          <w:color w:val="000000" w:themeColor="text1"/>
          <w:sz w:val="24"/>
          <w:szCs w:val="24"/>
          <w:lang w:val="ro-RO"/>
        </w:rPr>
      </w:pPr>
      <w:bookmarkStart w:id="0" w:name="_GoBack"/>
    </w:p>
    <w:p w:rsidR="00C705D8" w:rsidRPr="00705FF4" w:rsidRDefault="00000D32" w:rsidP="005E3A28">
      <w:pPr>
        <w:spacing w:after="0" w:line="360" w:lineRule="auto"/>
        <w:jc w:val="both"/>
        <w:rPr>
          <w:rFonts w:ascii="Times New Roman" w:hAnsi="Times New Roman" w:cs="Times New Roman"/>
          <w:color w:val="000000" w:themeColor="text1"/>
          <w:sz w:val="24"/>
          <w:szCs w:val="24"/>
          <w:lang w:val="ro-RO"/>
        </w:rPr>
      </w:pPr>
      <w:r>
        <w:rPr>
          <w:rFonts w:ascii="Times New Roman" w:hAnsi="Times New Roman" w:cs="Times New Roman"/>
          <w:b/>
          <w:color w:val="000000" w:themeColor="text1"/>
          <w:sz w:val="24"/>
          <w:szCs w:val="24"/>
          <w:lang w:val="ro-RO"/>
        </w:rPr>
        <w:t>„</w:t>
      </w:r>
      <w:r w:rsidR="005E3A28" w:rsidRPr="005E3A28">
        <w:rPr>
          <w:rFonts w:ascii="Times New Roman" w:hAnsi="Times New Roman" w:cs="Times New Roman"/>
          <w:b/>
          <w:color w:val="000000" w:themeColor="text1"/>
          <w:sz w:val="24"/>
          <w:szCs w:val="24"/>
          <w:lang w:val="ro-RO"/>
        </w:rPr>
        <w:t>M-am dedicat acestui domeniu pentru că în orice ne înconjoară este chimie și pentru că este un domeniu interesant în permanent</w:t>
      </w:r>
      <w:r w:rsidR="005E3A28" w:rsidRPr="005E3A28">
        <w:rPr>
          <w:rFonts w:ascii="Times New Roman" w:hAnsi="Times New Roman" w:cs="Times New Roman"/>
          <w:b/>
          <w:color w:val="000000" w:themeColor="text1"/>
          <w:sz w:val="24"/>
          <w:szCs w:val="24"/>
          <w:lang w:val="ro-RO"/>
        </w:rPr>
        <w:t>ă evoluție</w:t>
      </w:r>
      <w:r>
        <w:rPr>
          <w:rFonts w:ascii="Times New Roman" w:hAnsi="Times New Roman" w:cs="Times New Roman"/>
          <w:b/>
          <w:color w:val="000000" w:themeColor="text1"/>
          <w:sz w:val="24"/>
          <w:szCs w:val="24"/>
          <w:lang w:val="ro-RO"/>
        </w:rPr>
        <w:t>” – i</w:t>
      </w:r>
      <w:r w:rsidR="00C705D8" w:rsidRPr="00705FF4">
        <w:rPr>
          <w:rFonts w:ascii="Times New Roman" w:hAnsi="Times New Roman" w:cs="Times New Roman"/>
          <w:b/>
          <w:color w:val="000000" w:themeColor="text1"/>
          <w:sz w:val="24"/>
          <w:szCs w:val="24"/>
          <w:lang w:val="ro-RO"/>
        </w:rPr>
        <w:t xml:space="preserve">nterviu cu </w:t>
      </w:r>
      <w:r w:rsidR="002C09D6">
        <w:rPr>
          <w:rFonts w:ascii="Times New Roman" w:hAnsi="Times New Roman" w:cs="Times New Roman"/>
          <w:b/>
          <w:color w:val="000000" w:themeColor="text1"/>
          <w:sz w:val="24"/>
          <w:szCs w:val="24"/>
          <w:lang w:val="ro-RO"/>
        </w:rPr>
        <w:t xml:space="preserve">Ana-Diana Popa </w:t>
      </w:r>
    </w:p>
    <w:p w:rsidR="00C705D8" w:rsidRPr="00705FF4" w:rsidRDefault="00C705D8" w:rsidP="00FD3131">
      <w:pPr>
        <w:spacing w:after="0" w:line="360" w:lineRule="auto"/>
        <w:jc w:val="both"/>
        <w:rPr>
          <w:rFonts w:ascii="Times New Roman" w:hAnsi="Times New Roman" w:cs="Times New Roman"/>
          <w:b/>
          <w:color w:val="000000" w:themeColor="text1"/>
          <w:sz w:val="24"/>
          <w:szCs w:val="24"/>
          <w:lang w:val="ro-RO"/>
        </w:rPr>
      </w:pPr>
    </w:p>
    <w:p w:rsidR="00E43956" w:rsidRPr="00705FF4" w:rsidRDefault="00E43956" w:rsidP="00FD3131">
      <w:pPr>
        <w:spacing w:after="0" w:line="360" w:lineRule="auto"/>
        <w:jc w:val="both"/>
        <w:rPr>
          <w:rFonts w:ascii="Times New Roman" w:hAnsi="Times New Roman" w:cs="Times New Roman"/>
          <w:b/>
          <w:color w:val="000000" w:themeColor="text1"/>
          <w:sz w:val="24"/>
          <w:szCs w:val="24"/>
          <w:lang w:val="ro-RO"/>
        </w:rPr>
      </w:pPr>
    </w:p>
    <w:p w:rsidR="00705FF4" w:rsidRPr="002C09D6" w:rsidRDefault="00E43956" w:rsidP="00FD3131">
      <w:pPr>
        <w:spacing w:after="0" w:line="360" w:lineRule="auto"/>
        <w:jc w:val="both"/>
        <w:rPr>
          <w:rFonts w:ascii="Times New Roman" w:hAnsi="Times New Roman" w:cs="Times New Roman"/>
          <w:color w:val="000000" w:themeColor="text1"/>
          <w:sz w:val="24"/>
          <w:szCs w:val="24"/>
          <w:lang w:val="ro-RO"/>
        </w:rPr>
      </w:pPr>
      <w:r w:rsidRPr="002C09D6">
        <w:rPr>
          <w:rFonts w:ascii="Times New Roman" w:hAnsi="Times New Roman" w:cs="Times New Roman"/>
          <w:color w:val="000000" w:themeColor="text1"/>
          <w:sz w:val="24"/>
          <w:szCs w:val="24"/>
          <w:lang w:val="ro-RO"/>
        </w:rPr>
        <w:t xml:space="preserve">Câștigătoare a premiului pentru „Cea mai bună </w:t>
      </w:r>
      <w:r w:rsidR="00C705D8" w:rsidRPr="002C09D6">
        <w:rPr>
          <w:rFonts w:ascii="Times New Roman" w:hAnsi="Times New Roman" w:cs="Times New Roman"/>
          <w:color w:val="000000" w:themeColor="text1"/>
          <w:sz w:val="24"/>
          <w:szCs w:val="24"/>
          <w:lang w:val="ro-RO"/>
        </w:rPr>
        <w:t xml:space="preserve">teză de </w:t>
      </w:r>
      <w:r w:rsidR="008D770F" w:rsidRPr="002C09D6">
        <w:rPr>
          <w:rFonts w:ascii="Times New Roman" w:hAnsi="Times New Roman" w:cs="Times New Roman"/>
          <w:color w:val="000000" w:themeColor="text1"/>
          <w:sz w:val="24"/>
          <w:szCs w:val="24"/>
          <w:lang w:val="ro-RO"/>
        </w:rPr>
        <w:t xml:space="preserve">masterat </w:t>
      </w:r>
      <w:r w:rsidRPr="002C09D6">
        <w:rPr>
          <w:rFonts w:ascii="Times New Roman" w:hAnsi="Times New Roman" w:cs="Times New Roman"/>
          <w:color w:val="000000" w:themeColor="text1"/>
          <w:sz w:val="24"/>
          <w:szCs w:val="24"/>
          <w:lang w:val="ro-RO"/>
        </w:rPr>
        <w:t>în domeniul Științelor</w:t>
      </w:r>
      <w:r w:rsidR="00B95AB5" w:rsidRPr="002C09D6">
        <w:rPr>
          <w:rFonts w:ascii="Times New Roman" w:hAnsi="Times New Roman" w:cs="Times New Roman"/>
          <w:color w:val="000000" w:themeColor="text1"/>
          <w:sz w:val="24"/>
          <w:szCs w:val="24"/>
          <w:lang w:val="ro-RO"/>
        </w:rPr>
        <w:t xml:space="preserve"> Exacte și Inginerie</w:t>
      </w:r>
      <w:r w:rsidRPr="002C09D6">
        <w:rPr>
          <w:rFonts w:ascii="Times New Roman" w:hAnsi="Times New Roman" w:cs="Times New Roman"/>
          <w:color w:val="000000" w:themeColor="text1"/>
          <w:sz w:val="24"/>
          <w:szCs w:val="24"/>
          <w:lang w:val="ro-RO"/>
        </w:rPr>
        <w:t>”</w:t>
      </w:r>
      <w:r w:rsidR="00B95AB5" w:rsidRPr="002C09D6">
        <w:rPr>
          <w:rFonts w:ascii="Times New Roman" w:hAnsi="Times New Roman" w:cs="Times New Roman"/>
          <w:color w:val="000000" w:themeColor="text1"/>
          <w:sz w:val="24"/>
          <w:szCs w:val="24"/>
          <w:lang w:val="ro-RO"/>
        </w:rPr>
        <w:t xml:space="preserve"> </w:t>
      </w:r>
      <w:r w:rsidRPr="002C09D6">
        <w:rPr>
          <w:rFonts w:ascii="Times New Roman" w:hAnsi="Times New Roman" w:cs="Times New Roman"/>
          <w:color w:val="000000" w:themeColor="text1"/>
          <w:sz w:val="24"/>
          <w:szCs w:val="24"/>
          <w:lang w:val="ro-RO"/>
        </w:rPr>
        <w:t>în cadrul celei de</w:t>
      </w:r>
      <w:r w:rsidRPr="002C09D6">
        <w:rPr>
          <w:rFonts w:ascii="Times New Roman" w:hAnsi="Times New Roman" w:cs="Times New Roman"/>
          <w:b/>
          <w:color w:val="000000" w:themeColor="text1"/>
          <w:sz w:val="24"/>
          <w:szCs w:val="24"/>
          <w:lang w:val="ro-RO"/>
        </w:rPr>
        <w:t>-</w:t>
      </w:r>
      <w:r w:rsidRPr="002C09D6">
        <w:rPr>
          <w:rFonts w:ascii="Times New Roman" w:hAnsi="Times New Roman" w:cs="Times New Roman"/>
          <w:color w:val="000000" w:themeColor="text1"/>
          <w:sz w:val="24"/>
          <w:szCs w:val="24"/>
          <w:lang w:val="ro-RO"/>
        </w:rPr>
        <w:t xml:space="preserve">a </w:t>
      </w:r>
      <w:r w:rsidR="008D770F" w:rsidRPr="002C09D6">
        <w:rPr>
          <w:rFonts w:ascii="Times New Roman" w:hAnsi="Times New Roman" w:cs="Times New Roman"/>
          <w:color w:val="000000" w:themeColor="text1"/>
          <w:sz w:val="24"/>
          <w:szCs w:val="24"/>
          <w:lang w:val="ro-RO"/>
        </w:rPr>
        <w:t>șasea</w:t>
      </w:r>
      <w:r w:rsidR="00C705D8" w:rsidRPr="002C09D6">
        <w:rPr>
          <w:rFonts w:ascii="Times New Roman" w:hAnsi="Times New Roman" w:cs="Times New Roman"/>
          <w:color w:val="000000" w:themeColor="text1"/>
          <w:sz w:val="24"/>
          <w:szCs w:val="24"/>
          <w:lang w:val="ro-RO"/>
        </w:rPr>
        <w:t xml:space="preserve"> </w:t>
      </w:r>
      <w:r w:rsidRPr="002C09D6">
        <w:rPr>
          <w:rFonts w:ascii="Times New Roman" w:hAnsi="Times New Roman" w:cs="Times New Roman"/>
          <w:color w:val="000000" w:themeColor="text1"/>
          <w:sz w:val="24"/>
          <w:szCs w:val="24"/>
          <w:lang w:val="ro-RO"/>
        </w:rPr>
        <w:t>Gale a Premiilor Senatului, de</w:t>
      </w:r>
      <w:r w:rsidR="008D770F" w:rsidRPr="002C09D6">
        <w:rPr>
          <w:rFonts w:ascii="Times New Roman" w:hAnsi="Times New Roman" w:cs="Times New Roman"/>
          <w:color w:val="000000" w:themeColor="text1"/>
          <w:sz w:val="24"/>
          <w:szCs w:val="24"/>
          <w:lang w:val="ro-RO"/>
        </w:rPr>
        <w:t>sfășurată la finalul anului 2022</w:t>
      </w:r>
      <w:r w:rsidRPr="002C09D6">
        <w:rPr>
          <w:rFonts w:ascii="Times New Roman" w:hAnsi="Times New Roman" w:cs="Times New Roman"/>
          <w:color w:val="000000" w:themeColor="text1"/>
          <w:sz w:val="24"/>
          <w:szCs w:val="24"/>
          <w:lang w:val="ro-RO"/>
        </w:rPr>
        <w:t>,</w:t>
      </w:r>
      <w:r w:rsidR="00C705D8" w:rsidRPr="002C09D6">
        <w:rPr>
          <w:rFonts w:ascii="Times New Roman" w:hAnsi="Times New Roman" w:cs="Times New Roman"/>
          <w:color w:val="000000" w:themeColor="text1"/>
          <w:sz w:val="24"/>
          <w:szCs w:val="24"/>
          <w:lang w:val="ro-RO"/>
        </w:rPr>
        <w:t xml:space="preserve"> </w:t>
      </w:r>
      <w:r w:rsidR="002C09D6">
        <w:rPr>
          <w:rFonts w:ascii="Times New Roman" w:hAnsi="Times New Roman" w:cs="Times New Roman"/>
          <w:b/>
          <w:color w:val="000000" w:themeColor="text1"/>
          <w:sz w:val="24"/>
          <w:szCs w:val="24"/>
          <w:lang w:val="ro-RO"/>
        </w:rPr>
        <w:t xml:space="preserve">Ana-Diana Popa </w:t>
      </w:r>
      <w:r w:rsidR="00C705D8" w:rsidRPr="002C09D6">
        <w:rPr>
          <w:rFonts w:ascii="Times New Roman" w:hAnsi="Times New Roman" w:cs="Times New Roman"/>
          <w:color w:val="000000" w:themeColor="text1"/>
          <w:sz w:val="24"/>
          <w:szCs w:val="24"/>
          <w:lang w:val="ro-RO"/>
        </w:rPr>
        <w:t xml:space="preserve">a ales </w:t>
      </w:r>
      <w:r w:rsidR="00705FF4" w:rsidRPr="002C09D6">
        <w:rPr>
          <w:rFonts w:ascii="Times New Roman" w:hAnsi="Times New Roman" w:cs="Times New Roman"/>
          <w:color w:val="000000" w:themeColor="text1"/>
          <w:sz w:val="24"/>
          <w:szCs w:val="24"/>
          <w:lang w:val="ro-RO"/>
        </w:rPr>
        <w:t xml:space="preserve">în prezent </w:t>
      </w:r>
      <w:r w:rsidR="00C705D8" w:rsidRPr="002C09D6">
        <w:rPr>
          <w:rFonts w:ascii="Times New Roman" w:hAnsi="Times New Roman" w:cs="Times New Roman"/>
          <w:color w:val="000000" w:themeColor="text1"/>
          <w:sz w:val="24"/>
          <w:szCs w:val="24"/>
          <w:lang w:val="ro-RO"/>
        </w:rPr>
        <w:t>să îmbine cercetarea științ</w:t>
      </w:r>
      <w:r w:rsidR="00705FF4" w:rsidRPr="002C09D6">
        <w:rPr>
          <w:rFonts w:ascii="Times New Roman" w:hAnsi="Times New Roman" w:cs="Times New Roman"/>
          <w:color w:val="000000" w:themeColor="text1"/>
          <w:sz w:val="24"/>
          <w:szCs w:val="24"/>
          <w:lang w:val="ro-RO"/>
        </w:rPr>
        <w:t xml:space="preserve">ifică cu munca propriu-zisă în domeniu. </w:t>
      </w:r>
    </w:p>
    <w:p w:rsidR="002C09D6" w:rsidRPr="002C09D6" w:rsidRDefault="00B95AB5" w:rsidP="00705FF4">
      <w:pPr>
        <w:spacing w:after="0" w:line="360" w:lineRule="auto"/>
        <w:jc w:val="both"/>
        <w:rPr>
          <w:rFonts w:ascii="Times New Roman" w:hAnsi="Times New Roman" w:cs="Times New Roman"/>
          <w:color w:val="000000" w:themeColor="text1"/>
          <w:sz w:val="24"/>
          <w:szCs w:val="24"/>
          <w:lang w:val="ro-RO"/>
        </w:rPr>
      </w:pPr>
      <w:r w:rsidRPr="002C09D6">
        <w:rPr>
          <w:rFonts w:ascii="Times New Roman" w:hAnsi="Times New Roman" w:cs="Times New Roman"/>
          <w:color w:val="000000" w:themeColor="text1"/>
          <w:sz w:val="24"/>
          <w:szCs w:val="24"/>
          <w:lang w:val="ro-RO"/>
        </w:rPr>
        <w:t xml:space="preserve">Lucrarea câștigătoare, </w:t>
      </w:r>
      <w:r w:rsidR="00E43956" w:rsidRPr="002C09D6">
        <w:rPr>
          <w:rFonts w:ascii="Times New Roman" w:hAnsi="Times New Roman" w:cs="Times New Roman"/>
          <w:b/>
          <w:color w:val="000000" w:themeColor="text1"/>
          <w:sz w:val="24"/>
          <w:szCs w:val="24"/>
          <w:lang w:val="ro-RO"/>
        </w:rPr>
        <w:t>„</w:t>
      </w:r>
      <w:r w:rsidRPr="005F267E">
        <w:rPr>
          <w:rFonts w:ascii="Times New Roman" w:hAnsi="Times New Roman" w:cs="Times New Roman"/>
          <w:b/>
          <w:color w:val="000000"/>
          <w:sz w:val="24"/>
          <w:szCs w:val="24"/>
          <w:lang w:val="ro-RO"/>
        </w:rPr>
        <w:t>Combinații complexe cu liganzi tripodali luminescenți</w:t>
      </w:r>
      <w:r w:rsidR="00C705D8" w:rsidRPr="002C09D6">
        <w:rPr>
          <w:rFonts w:ascii="Times New Roman" w:hAnsi="Times New Roman" w:cs="Times New Roman"/>
          <w:b/>
          <w:color w:val="000000" w:themeColor="text1"/>
          <w:sz w:val="24"/>
          <w:szCs w:val="24"/>
          <w:lang w:val="ro-RO"/>
        </w:rPr>
        <w:t>”</w:t>
      </w:r>
      <w:r w:rsidR="00E43956" w:rsidRPr="002C09D6">
        <w:rPr>
          <w:rFonts w:ascii="Times New Roman" w:hAnsi="Times New Roman" w:cs="Times New Roman"/>
          <w:color w:val="000000" w:themeColor="text1"/>
          <w:sz w:val="24"/>
          <w:szCs w:val="24"/>
          <w:lang w:val="ro-RO"/>
        </w:rPr>
        <w:t xml:space="preserve">, a fost realizată sub coordonarea </w:t>
      </w:r>
      <w:r w:rsidRPr="002C09D6">
        <w:rPr>
          <w:rFonts w:ascii="Times New Roman" w:hAnsi="Times New Roman" w:cs="Times New Roman"/>
          <w:b/>
          <w:color w:val="000000" w:themeColor="text1"/>
          <w:sz w:val="24"/>
          <w:szCs w:val="24"/>
          <w:lang w:val="ro-RO"/>
        </w:rPr>
        <w:t>conf</w:t>
      </w:r>
      <w:r w:rsidR="00C705D8" w:rsidRPr="002C09D6">
        <w:rPr>
          <w:rFonts w:ascii="Times New Roman" w:hAnsi="Times New Roman" w:cs="Times New Roman"/>
          <w:b/>
          <w:color w:val="000000" w:themeColor="text1"/>
          <w:sz w:val="24"/>
          <w:szCs w:val="24"/>
          <w:lang w:val="ro-RO"/>
        </w:rPr>
        <w:t xml:space="preserve">. univ. dr. </w:t>
      </w:r>
      <w:r w:rsidRPr="005F267E">
        <w:rPr>
          <w:rFonts w:ascii="Times New Roman" w:hAnsi="Times New Roman" w:cs="Times New Roman"/>
          <w:b/>
          <w:color w:val="000000"/>
          <w:sz w:val="24"/>
          <w:szCs w:val="24"/>
          <w:lang w:val="ro-RO"/>
        </w:rPr>
        <w:t>Augustin Mădălan</w:t>
      </w:r>
      <w:r w:rsidRPr="005F267E">
        <w:rPr>
          <w:rFonts w:ascii="Times New Roman" w:hAnsi="Times New Roman" w:cs="Times New Roman"/>
          <w:color w:val="000000"/>
          <w:sz w:val="24"/>
          <w:szCs w:val="24"/>
          <w:lang w:val="ro-RO"/>
        </w:rPr>
        <w:t xml:space="preserve"> </w:t>
      </w:r>
      <w:r w:rsidR="00C705D8" w:rsidRPr="002C09D6">
        <w:rPr>
          <w:rFonts w:ascii="Times New Roman" w:hAnsi="Times New Roman" w:cs="Times New Roman"/>
          <w:color w:val="000000" w:themeColor="text1"/>
          <w:sz w:val="24"/>
          <w:szCs w:val="24"/>
          <w:lang w:val="ro-RO"/>
        </w:rPr>
        <w:t>de la Facultatea de</w:t>
      </w:r>
      <w:r w:rsidR="004B57BB">
        <w:rPr>
          <w:rFonts w:ascii="Times New Roman" w:hAnsi="Times New Roman" w:cs="Times New Roman"/>
          <w:color w:val="000000" w:themeColor="text1"/>
          <w:sz w:val="24"/>
          <w:szCs w:val="24"/>
          <w:lang w:val="ro-RO"/>
        </w:rPr>
        <w:t xml:space="preserve"> </w:t>
      </w:r>
      <w:r w:rsidRPr="002C09D6">
        <w:rPr>
          <w:rFonts w:ascii="Times New Roman" w:hAnsi="Times New Roman" w:cs="Times New Roman"/>
          <w:color w:val="000000" w:themeColor="text1"/>
          <w:sz w:val="24"/>
          <w:szCs w:val="24"/>
          <w:lang w:val="ro-RO"/>
        </w:rPr>
        <w:t xml:space="preserve">Chimie </w:t>
      </w:r>
      <w:r w:rsidR="00705FF4" w:rsidRPr="002C09D6">
        <w:rPr>
          <w:rFonts w:ascii="Times New Roman" w:hAnsi="Times New Roman" w:cs="Times New Roman"/>
          <w:color w:val="000000" w:themeColor="text1"/>
          <w:sz w:val="24"/>
          <w:szCs w:val="24"/>
          <w:lang w:val="ro-RO"/>
        </w:rPr>
        <w:t xml:space="preserve">a Universității din București, un specialist </w:t>
      </w:r>
      <w:r w:rsidR="002C09D6" w:rsidRPr="002C09D6">
        <w:rPr>
          <w:rFonts w:ascii="Times New Roman" w:hAnsi="Times New Roman" w:cs="Times New Roman"/>
          <w:color w:val="000000" w:themeColor="text1"/>
          <w:sz w:val="24"/>
          <w:szCs w:val="24"/>
          <w:lang w:val="ro-RO"/>
        </w:rPr>
        <w:t>care are ca domenii predilecte de interes științific materialele fluorescente cu potențiale aplicații bio-medicale, ingineri</w:t>
      </w:r>
      <w:r w:rsidR="003E413D">
        <w:rPr>
          <w:rFonts w:ascii="Times New Roman" w:hAnsi="Times New Roman" w:cs="Times New Roman"/>
          <w:color w:val="000000" w:themeColor="text1"/>
          <w:sz w:val="24"/>
          <w:szCs w:val="24"/>
          <w:lang w:val="ro-RO"/>
        </w:rPr>
        <w:t>a</w:t>
      </w:r>
      <w:r w:rsidR="002C09D6" w:rsidRPr="002C09D6">
        <w:rPr>
          <w:rFonts w:ascii="Times New Roman" w:hAnsi="Times New Roman" w:cs="Times New Roman"/>
          <w:color w:val="000000" w:themeColor="text1"/>
          <w:sz w:val="24"/>
          <w:szCs w:val="24"/>
          <w:lang w:val="ro-RO"/>
        </w:rPr>
        <w:t xml:space="preserve"> cristalină, chimia metalo-supramoleculară.</w:t>
      </w:r>
    </w:p>
    <w:p w:rsidR="00C705D8" w:rsidRPr="002C09D6" w:rsidRDefault="00705FF4" w:rsidP="00FD3131">
      <w:pPr>
        <w:spacing w:after="0" w:line="360" w:lineRule="auto"/>
        <w:jc w:val="both"/>
        <w:rPr>
          <w:rFonts w:ascii="Times New Roman" w:hAnsi="Times New Roman" w:cs="Times New Roman"/>
          <w:color w:val="000000" w:themeColor="text1"/>
          <w:sz w:val="24"/>
          <w:szCs w:val="24"/>
          <w:lang w:val="ro-RO"/>
        </w:rPr>
      </w:pPr>
      <w:r w:rsidRPr="002C09D6">
        <w:rPr>
          <w:rFonts w:ascii="Times New Roman" w:hAnsi="Times New Roman" w:cs="Times New Roman"/>
          <w:color w:val="000000" w:themeColor="text1"/>
          <w:sz w:val="24"/>
          <w:szCs w:val="24"/>
          <w:lang w:val="ro-RO"/>
        </w:rPr>
        <w:t>Lucrar</w:t>
      </w:r>
      <w:r w:rsidR="00F23983" w:rsidRPr="002C09D6">
        <w:rPr>
          <w:rFonts w:ascii="Times New Roman" w:hAnsi="Times New Roman" w:cs="Times New Roman"/>
          <w:color w:val="000000" w:themeColor="text1"/>
          <w:sz w:val="24"/>
          <w:szCs w:val="24"/>
          <w:lang w:val="ro-RO"/>
        </w:rPr>
        <w:t xml:space="preserve">ea este cu atât mai importantă </w:t>
      </w:r>
      <w:r w:rsidRPr="002C09D6">
        <w:rPr>
          <w:rFonts w:ascii="Times New Roman" w:hAnsi="Times New Roman" w:cs="Times New Roman"/>
          <w:color w:val="000000" w:themeColor="text1"/>
          <w:sz w:val="24"/>
          <w:szCs w:val="24"/>
          <w:lang w:val="ro-RO"/>
        </w:rPr>
        <w:t xml:space="preserve">cu cât avem în vedere faptul că posibilele aplicații ale acestei cercetări în </w:t>
      </w:r>
      <w:r w:rsidR="002C09D6">
        <w:rPr>
          <w:rFonts w:ascii="Times New Roman" w:hAnsi="Times New Roman" w:cs="Times New Roman"/>
          <w:color w:val="000000" w:themeColor="text1"/>
          <w:sz w:val="24"/>
          <w:szCs w:val="24"/>
          <w:lang w:val="ro-RO"/>
        </w:rPr>
        <w:t>mai multe domenii, printre care și cel industrial și biomedical.</w:t>
      </w:r>
    </w:p>
    <w:p w:rsidR="00705FF4" w:rsidRPr="002C09D6" w:rsidRDefault="00C705D8" w:rsidP="00705FF4">
      <w:pPr>
        <w:spacing w:after="0" w:line="360" w:lineRule="auto"/>
        <w:jc w:val="both"/>
        <w:rPr>
          <w:rFonts w:ascii="Times New Roman" w:hAnsi="Times New Roman" w:cs="Times New Roman"/>
          <w:color w:val="000000" w:themeColor="text1"/>
          <w:sz w:val="24"/>
          <w:szCs w:val="24"/>
          <w:lang w:val="ro-RO"/>
        </w:rPr>
      </w:pPr>
      <w:r w:rsidRPr="002C09D6">
        <w:rPr>
          <w:rFonts w:ascii="Times New Roman" w:hAnsi="Times New Roman" w:cs="Times New Roman"/>
          <w:color w:val="000000" w:themeColor="text1"/>
          <w:sz w:val="24"/>
          <w:szCs w:val="24"/>
          <w:lang w:val="ro-RO"/>
        </w:rPr>
        <w:t>Despre provocările și dificultățile din spatele red</w:t>
      </w:r>
      <w:r w:rsidR="002C09D6" w:rsidRPr="002C09D6">
        <w:rPr>
          <w:rFonts w:ascii="Times New Roman" w:hAnsi="Times New Roman" w:cs="Times New Roman"/>
          <w:color w:val="000000" w:themeColor="text1"/>
          <w:sz w:val="24"/>
          <w:szCs w:val="24"/>
          <w:lang w:val="ro-RO"/>
        </w:rPr>
        <w:t>actării unei lucrări de masterat</w:t>
      </w:r>
      <w:r w:rsidRPr="002C09D6">
        <w:rPr>
          <w:rFonts w:ascii="Times New Roman" w:hAnsi="Times New Roman" w:cs="Times New Roman"/>
          <w:color w:val="000000" w:themeColor="text1"/>
          <w:sz w:val="24"/>
          <w:szCs w:val="24"/>
          <w:lang w:val="ro-RO"/>
        </w:rPr>
        <w:t xml:space="preserve"> notabile, pe o temă </w:t>
      </w:r>
      <w:r w:rsidR="00705FF4" w:rsidRPr="002C09D6">
        <w:rPr>
          <w:rFonts w:ascii="Times New Roman" w:hAnsi="Times New Roman" w:cs="Times New Roman"/>
          <w:color w:val="000000" w:themeColor="text1"/>
          <w:sz w:val="24"/>
          <w:szCs w:val="24"/>
          <w:lang w:val="ro-RO"/>
        </w:rPr>
        <w:t xml:space="preserve">complexă, </w:t>
      </w:r>
      <w:r w:rsidRPr="002C09D6">
        <w:rPr>
          <w:rFonts w:ascii="Times New Roman" w:hAnsi="Times New Roman" w:cs="Times New Roman"/>
          <w:color w:val="000000" w:themeColor="text1"/>
          <w:sz w:val="24"/>
          <w:szCs w:val="24"/>
          <w:lang w:val="ro-RO"/>
        </w:rPr>
        <w:t>de actualitate, precum și despre ambițiile profesionale, ne va povesti chiar</w:t>
      </w:r>
      <w:r w:rsidR="002C09D6" w:rsidRPr="002C09D6">
        <w:rPr>
          <w:rFonts w:ascii="Times New Roman" w:hAnsi="Times New Roman" w:cs="Times New Roman"/>
          <w:b/>
          <w:color w:val="000000" w:themeColor="text1"/>
          <w:sz w:val="24"/>
          <w:szCs w:val="24"/>
          <w:lang w:val="ro-RO"/>
        </w:rPr>
        <w:t xml:space="preserve"> </w:t>
      </w:r>
      <w:r w:rsidR="002C09D6">
        <w:rPr>
          <w:rFonts w:ascii="Times New Roman" w:hAnsi="Times New Roman" w:cs="Times New Roman"/>
          <w:b/>
          <w:color w:val="000000" w:themeColor="text1"/>
          <w:sz w:val="24"/>
          <w:szCs w:val="24"/>
          <w:lang w:val="ro-RO"/>
        </w:rPr>
        <w:t>Ana-Diana Popa</w:t>
      </w:r>
      <w:r w:rsidR="00705FF4" w:rsidRPr="002C09D6">
        <w:rPr>
          <w:rFonts w:ascii="Times New Roman" w:hAnsi="Times New Roman" w:cs="Times New Roman"/>
          <w:color w:val="000000" w:themeColor="text1"/>
          <w:sz w:val="24"/>
          <w:szCs w:val="24"/>
          <w:lang w:val="ro-RO"/>
        </w:rPr>
        <w:t>.</w:t>
      </w:r>
    </w:p>
    <w:p w:rsidR="00C705D8" w:rsidRPr="00705FF4" w:rsidRDefault="00C705D8" w:rsidP="00FD3131">
      <w:pPr>
        <w:spacing w:after="0" w:line="360" w:lineRule="auto"/>
        <w:jc w:val="both"/>
        <w:rPr>
          <w:rFonts w:ascii="Times New Roman" w:hAnsi="Times New Roman" w:cs="Times New Roman"/>
          <w:color w:val="000000" w:themeColor="text1"/>
          <w:sz w:val="24"/>
          <w:szCs w:val="24"/>
          <w:lang w:val="ro-RO"/>
        </w:rPr>
      </w:pPr>
    </w:p>
    <w:p w:rsidR="00C705D8" w:rsidRPr="00705FF4" w:rsidRDefault="00C705D8" w:rsidP="00FD3131">
      <w:pPr>
        <w:spacing w:after="0" w:line="360" w:lineRule="auto"/>
        <w:jc w:val="both"/>
        <w:rPr>
          <w:rFonts w:ascii="Times New Roman" w:hAnsi="Times New Roman" w:cs="Times New Roman"/>
          <w:b/>
          <w:color w:val="000000" w:themeColor="text1"/>
          <w:sz w:val="24"/>
          <w:szCs w:val="24"/>
          <w:lang w:val="ro-RO"/>
        </w:rPr>
      </w:pPr>
    </w:p>
    <w:p w:rsidR="00FD3131" w:rsidRDefault="00FD3131" w:rsidP="00FD3131">
      <w:pPr>
        <w:spacing w:after="0" w:line="360" w:lineRule="auto"/>
        <w:jc w:val="both"/>
        <w:rPr>
          <w:rFonts w:ascii="Times New Roman" w:hAnsi="Times New Roman" w:cs="Times New Roman"/>
          <w:color w:val="000000" w:themeColor="text1"/>
          <w:sz w:val="24"/>
          <w:szCs w:val="24"/>
          <w:lang w:val="ro-RO"/>
        </w:rPr>
      </w:pPr>
      <w:r w:rsidRPr="00705FF4">
        <w:rPr>
          <w:rFonts w:ascii="Times New Roman" w:hAnsi="Times New Roman" w:cs="Times New Roman"/>
          <w:b/>
          <w:color w:val="000000" w:themeColor="text1"/>
          <w:sz w:val="24"/>
          <w:szCs w:val="24"/>
          <w:lang w:val="ro-RO"/>
        </w:rPr>
        <w:t>Reporter:</w:t>
      </w:r>
      <w:r w:rsidRPr="00705FF4">
        <w:rPr>
          <w:rFonts w:ascii="Times New Roman" w:hAnsi="Times New Roman" w:cs="Times New Roman"/>
          <w:color w:val="000000" w:themeColor="text1"/>
          <w:sz w:val="24"/>
          <w:szCs w:val="24"/>
          <w:lang w:val="ro-RO"/>
        </w:rPr>
        <w:t xml:space="preserve"> Ați câști</w:t>
      </w:r>
      <w:r w:rsidR="002C09D6">
        <w:rPr>
          <w:rFonts w:ascii="Times New Roman" w:hAnsi="Times New Roman" w:cs="Times New Roman"/>
          <w:color w:val="000000" w:themeColor="text1"/>
          <w:sz w:val="24"/>
          <w:szCs w:val="24"/>
          <w:lang w:val="ro-RO"/>
        </w:rPr>
        <w:t>gat, în cadrul celei de-a șasea</w:t>
      </w:r>
      <w:r w:rsidRPr="00705FF4">
        <w:rPr>
          <w:rFonts w:ascii="Times New Roman" w:hAnsi="Times New Roman" w:cs="Times New Roman"/>
          <w:color w:val="000000" w:themeColor="text1"/>
          <w:sz w:val="24"/>
          <w:szCs w:val="24"/>
          <w:lang w:val="ro-RO"/>
        </w:rPr>
        <w:t xml:space="preserve"> ediții a Premiilor Senatului Universității din București, premiul pentru cea mai bună teză de </w:t>
      </w:r>
      <w:r w:rsidR="002C09D6">
        <w:rPr>
          <w:rFonts w:ascii="Times New Roman" w:hAnsi="Times New Roman" w:cs="Times New Roman"/>
          <w:color w:val="000000" w:themeColor="text1"/>
          <w:sz w:val="24"/>
          <w:szCs w:val="24"/>
          <w:lang w:val="ro-RO"/>
        </w:rPr>
        <w:t xml:space="preserve">masterat </w:t>
      </w:r>
      <w:r w:rsidRPr="00705FF4">
        <w:rPr>
          <w:rFonts w:ascii="Times New Roman" w:hAnsi="Times New Roman" w:cs="Times New Roman"/>
          <w:color w:val="000000" w:themeColor="text1"/>
          <w:sz w:val="24"/>
          <w:szCs w:val="24"/>
          <w:lang w:val="ro-RO"/>
        </w:rPr>
        <w:t>în domeniul</w:t>
      </w:r>
      <w:r w:rsidR="002C09D6">
        <w:rPr>
          <w:rFonts w:ascii="Times New Roman" w:hAnsi="Times New Roman" w:cs="Times New Roman"/>
          <w:color w:val="000000" w:themeColor="text1"/>
          <w:sz w:val="24"/>
          <w:szCs w:val="24"/>
          <w:lang w:val="ro-RO"/>
        </w:rPr>
        <w:t xml:space="preserve"> </w:t>
      </w:r>
      <w:r w:rsidR="002C09D6" w:rsidRPr="002C09D6">
        <w:rPr>
          <w:rFonts w:ascii="Times New Roman" w:hAnsi="Times New Roman" w:cs="Times New Roman"/>
          <w:color w:val="000000" w:themeColor="text1"/>
          <w:sz w:val="24"/>
          <w:szCs w:val="24"/>
          <w:lang w:val="ro-RO"/>
        </w:rPr>
        <w:t>Științelor Exacte și Inginerie</w:t>
      </w:r>
      <w:r w:rsidRPr="00705FF4">
        <w:rPr>
          <w:rFonts w:ascii="Times New Roman" w:hAnsi="Times New Roman" w:cs="Times New Roman"/>
          <w:color w:val="000000" w:themeColor="text1"/>
          <w:sz w:val="24"/>
          <w:szCs w:val="24"/>
          <w:lang w:val="ro-RO"/>
        </w:rPr>
        <w:t>. Ce v-a motivat să vă înscrieți în competiția lansată de Senatul Universității din București?</w:t>
      </w:r>
    </w:p>
    <w:p w:rsidR="00DC3067" w:rsidRDefault="00DC3067" w:rsidP="00FD3131">
      <w:pPr>
        <w:spacing w:after="0" w:line="360" w:lineRule="auto"/>
        <w:jc w:val="both"/>
        <w:rPr>
          <w:rFonts w:ascii="Times New Roman" w:hAnsi="Times New Roman" w:cs="Times New Roman"/>
          <w:bCs/>
          <w:color w:val="000000" w:themeColor="text1"/>
          <w:sz w:val="24"/>
          <w:szCs w:val="24"/>
          <w:lang w:val="ro-RO"/>
        </w:rPr>
      </w:pPr>
      <w:r w:rsidRPr="005F267E">
        <w:rPr>
          <w:rFonts w:ascii="Times New Roman" w:hAnsi="Times New Roman" w:cs="Times New Roman"/>
          <w:b/>
          <w:color w:val="000000" w:themeColor="text1"/>
          <w:sz w:val="24"/>
          <w:szCs w:val="24"/>
          <w:lang w:val="ro-RO"/>
        </w:rPr>
        <w:t>Ana-Diana Popa</w:t>
      </w:r>
      <w:r>
        <w:rPr>
          <w:rFonts w:ascii="Times New Roman" w:hAnsi="Times New Roman" w:cs="Times New Roman"/>
          <w:b/>
          <w:color w:val="000000" w:themeColor="text1"/>
          <w:sz w:val="24"/>
          <w:szCs w:val="24"/>
          <w:lang w:val="ro-RO"/>
        </w:rPr>
        <w:t>:</w:t>
      </w:r>
      <w:r w:rsidR="00BF2A63">
        <w:rPr>
          <w:rFonts w:ascii="Times New Roman" w:hAnsi="Times New Roman" w:cs="Times New Roman"/>
          <w:b/>
          <w:color w:val="000000" w:themeColor="text1"/>
          <w:sz w:val="24"/>
          <w:szCs w:val="24"/>
          <w:lang w:val="ro-RO"/>
        </w:rPr>
        <w:t xml:space="preserve"> </w:t>
      </w:r>
      <w:r w:rsidR="00BF2A63" w:rsidRPr="00BF2A63">
        <w:rPr>
          <w:rFonts w:ascii="Times New Roman" w:hAnsi="Times New Roman" w:cs="Times New Roman"/>
          <w:bCs/>
          <w:color w:val="000000" w:themeColor="text1"/>
          <w:sz w:val="24"/>
          <w:szCs w:val="24"/>
          <w:lang w:val="ro-RO"/>
        </w:rPr>
        <w:t xml:space="preserve">Domnul profesor coordonator m-a înscris în competiția lansată de Senatul Universității din București. </w:t>
      </w:r>
      <w:r w:rsidR="00BF2A63">
        <w:rPr>
          <w:rFonts w:ascii="Times New Roman" w:hAnsi="Times New Roman" w:cs="Times New Roman"/>
          <w:bCs/>
          <w:color w:val="000000" w:themeColor="text1"/>
          <w:sz w:val="24"/>
          <w:szCs w:val="24"/>
          <w:lang w:val="ro-RO"/>
        </w:rPr>
        <w:t>Am fost onorată de încrederea acordată și de faptul că m-a nominalizat.</w:t>
      </w:r>
    </w:p>
    <w:p w:rsidR="00EC602B" w:rsidRPr="00BF2A63" w:rsidRDefault="00EC602B" w:rsidP="00FD3131">
      <w:pPr>
        <w:spacing w:after="0" w:line="360" w:lineRule="auto"/>
        <w:jc w:val="both"/>
        <w:rPr>
          <w:rFonts w:ascii="Times New Roman" w:hAnsi="Times New Roman" w:cs="Times New Roman"/>
          <w:bCs/>
          <w:color w:val="000000" w:themeColor="text1"/>
          <w:sz w:val="24"/>
          <w:szCs w:val="24"/>
          <w:lang w:val="ro-RO"/>
        </w:rPr>
      </w:pPr>
    </w:p>
    <w:p w:rsidR="00FD3131" w:rsidRDefault="00FD3131" w:rsidP="00FD3131">
      <w:pPr>
        <w:spacing w:after="0" w:line="360" w:lineRule="auto"/>
        <w:jc w:val="both"/>
        <w:rPr>
          <w:rFonts w:ascii="Times New Roman" w:hAnsi="Times New Roman" w:cs="Times New Roman"/>
          <w:color w:val="000000" w:themeColor="text1"/>
          <w:sz w:val="24"/>
          <w:szCs w:val="24"/>
          <w:lang w:val="ro-RO"/>
        </w:rPr>
      </w:pPr>
      <w:r w:rsidRPr="00705FF4">
        <w:rPr>
          <w:rFonts w:ascii="Times New Roman" w:hAnsi="Times New Roman" w:cs="Times New Roman"/>
          <w:b/>
          <w:color w:val="000000" w:themeColor="text1"/>
          <w:sz w:val="24"/>
          <w:szCs w:val="24"/>
          <w:lang w:val="ro-RO"/>
        </w:rPr>
        <w:t>R:</w:t>
      </w:r>
      <w:r w:rsidRPr="00705FF4">
        <w:rPr>
          <w:rFonts w:ascii="Times New Roman" w:hAnsi="Times New Roman" w:cs="Times New Roman"/>
          <w:color w:val="000000" w:themeColor="text1"/>
          <w:sz w:val="24"/>
          <w:szCs w:val="24"/>
          <w:lang w:val="ro-RO"/>
        </w:rPr>
        <w:t xml:space="preserve"> Ce a însemnat pentru dumneavoastră obținerea acestui premiu?</w:t>
      </w:r>
    </w:p>
    <w:p w:rsidR="005F267E" w:rsidRDefault="005E3A28" w:rsidP="00FD3131">
      <w:pPr>
        <w:spacing w:after="0" w:line="360" w:lineRule="auto"/>
        <w:jc w:val="both"/>
        <w:rPr>
          <w:rFonts w:ascii="Times New Roman" w:hAnsi="Times New Roman" w:cs="Times New Roman"/>
          <w:color w:val="000000" w:themeColor="text1"/>
          <w:sz w:val="24"/>
          <w:szCs w:val="24"/>
          <w:lang w:val="ro-RO"/>
        </w:rPr>
      </w:pPr>
      <w:r>
        <w:rPr>
          <w:rFonts w:ascii="Times New Roman" w:hAnsi="Times New Roman" w:cs="Times New Roman"/>
          <w:b/>
          <w:color w:val="000000" w:themeColor="text1"/>
          <w:sz w:val="24"/>
          <w:szCs w:val="24"/>
          <w:lang w:val="ro-RO"/>
        </w:rPr>
        <w:t>A.D. P.</w:t>
      </w:r>
      <w:r w:rsidR="005F267E">
        <w:rPr>
          <w:rFonts w:ascii="Times New Roman" w:hAnsi="Times New Roman" w:cs="Times New Roman"/>
          <w:b/>
          <w:color w:val="000000" w:themeColor="text1"/>
          <w:sz w:val="24"/>
          <w:szCs w:val="24"/>
          <w:lang w:val="ro-RO"/>
        </w:rPr>
        <w:t xml:space="preserve">: </w:t>
      </w:r>
      <w:r w:rsidR="005F267E">
        <w:rPr>
          <w:rFonts w:ascii="Times New Roman" w:hAnsi="Times New Roman" w:cs="Times New Roman"/>
          <w:color w:val="000000" w:themeColor="text1"/>
          <w:sz w:val="24"/>
          <w:szCs w:val="24"/>
          <w:lang w:val="ro-RO"/>
        </w:rPr>
        <w:t>Obținerea acestui premiu a însemnat o recunoaștere a efortului depus în elaborarea lucrării de disertație, dar și o motivație pentru viitorul meu profesional.</w:t>
      </w:r>
    </w:p>
    <w:p w:rsidR="00EC602B" w:rsidRPr="005F267E" w:rsidRDefault="00EC602B" w:rsidP="00FD3131">
      <w:pPr>
        <w:spacing w:after="0" w:line="360" w:lineRule="auto"/>
        <w:jc w:val="both"/>
        <w:rPr>
          <w:rFonts w:ascii="Times New Roman" w:hAnsi="Times New Roman" w:cs="Times New Roman"/>
          <w:color w:val="000000" w:themeColor="text1"/>
          <w:sz w:val="24"/>
          <w:szCs w:val="24"/>
          <w:lang w:val="ro-RO"/>
        </w:rPr>
      </w:pPr>
    </w:p>
    <w:p w:rsidR="005F2CFD" w:rsidRDefault="005F2CFD" w:rsidP="00FD3131">
      <w:pPr>
        <w:spacing w:after="0" w:line="360" w:lineRule="auto"/>
        <w:jc w:val="both"/>
        <w:rPr>
          <w:rFonts w:ascii="Times New Roman" w:hAnsi="Times New Roman" w:cs="Times New Roman"/>
          <w:color w:val="000000"/>
          <w:sz w:val="24"/>
          <w:szCs w:val="24"/>
          <w:lang w:val="ro-RO"/>
        </w:rPr>
      </w:pPr>
      <w:r w:rsidRPr="00705FF4">
        <w:rPr>
          <w:rFonts w:ascii="Times New Roman" w:hAnsi="Times New Roman" w:cs="Times New Roman"/>
          <w:b/>
          <w:color w:val="000000" w:themeColor="text1"/>
          <w:sz w:val="24"/>
          <w:szCs w:val="24"/>
          <w:lang w:val="ro-RO"/>
        </w:rPr>
        <w:lastRenderedPageBreak/>
        <w:t>R:</w:t>
      </w:r>
      <w:r>
        <w:rPr>
          <w:rFonts w:ascii="Times New Roman" w:hAnsi="Times New Roman" w:cs="Times New Roman"/>
          <w:b/>
          <w:color w:val="000000" w:themeColor="text1"/>
          <w:sz w:val="24"/>
          <w:szCs w:val="24"/>
          <w:lang w:val="ro-RO"/>
        </w:rPr>
        <w:t xml:space="preserve"> </w:t>
      </w:r>
      <w:r w:rsidRPr="005F2CFD">
        <w:rPr>
          <w:rFonts w:ascii="Times New Roman" w:hAnsi="Times New Roman" w:cs="Times New Roman"/>
          <w:color w:val="000000" w:themeColor="text1"/>
          <w:sz w:val="24"/>
          <w:szCs w:val="24"/>
          <w:lang w:val="ro-RO"/>
        </w:rPr>
        <w:t>Cum ați explica, într-un limbaj accesibil unui public nespecializat, definiția „</w:t>
      </w:r>
      <w:r w:rsidRPr="005F267E">
        <w:rPr>
          <w:rFonts w:ascii="Times New Roman" w:hAnsi="Times New Roman" w:cs="Times New Roman"/>
          <w:color w:val="000000"/>
          <w:sz w:val="24"/>
          <w:szCs w:val="24"/>
          <w:lang w:val="ro-RO"/>
        </w:rPr>
        <w:t>liganzilor tripodali luminescenți”?</w:t>
      </w:r>
    </w:p>
    <w:p w:rsidR="005F267E" w:rsidRDefault="005E3A28" w:rsidP="00FD3131">
      <w:pPr>
        <w:spacing w:after="0" w:line="360" w:lineRule="auto"/>
        <w:jc w:val="both"/>
        <w:rPr>
          <w:rFonts w:ascii="Times New Roman" w:hAnsi="Times New Roman" w:cs="Times New Roman"/>
          <w:color w:val="000000" w:themeColor="text1"/>
          <w:sz w:val="24"/>
          <w:szCs w:val="24"/>
          <w:lang w:val="ro-RO"/>
        </w:rPr>
      </w:pPr>
      <w:r>
        <w:rPr>
          <w:rFonts w:ascii="Times New Roman" w:hAnsi="Times New Roman" w:cs="Times New Roman"/>
          <w:b/>
          <w:color w:val="000000" w:themeColor="text1"/>
          <w:sz w:val="24"/>
          <w:szCs w:val="24"/>
          <w:lang w:val="ro-RO"/>
        </w:rPr>
        <w:t xml:space="preserve">A.D. P.: </w:t>
      </w:r>
      <w:r w:rsidR="00DC3067" w:rsidRPr="00DC3067">
        <w:rPr>
          <w:rFonts w:ascii="Times New Roman" w:hAnsi="Times New Roman" w:cs="Times New Roman"/>
          <w:color w:val="000000" w:themeColor="text1"/>
          <w:sz w:val="24"/>
          <w:szCs w:val="24"/>
          <w:lang w:val="ro-RO"/>
        </w:rPr>
        <w:t xml:space="preserve">Pentru </w:t>
      </w:r>
      <w:r w:rsidR="00DC3067">
        <w:rPr>
          <w:rFonts w:ascii="Times New Roman" w:hAnsi="Times New Roman" w:cs="Times New Roman"/>
          <w:color w:val="000000" w:themeColor="text1"/>
          <w:sz w:val="24"/>
          <w:szCs w:val="24"/>
          <w:lang w:val="ro-RO"/>
        </w:rPr>
        <w:t>a crea o viziune palpabilă, a</w:t>
      </w:r>
      <w:r w:rsidR="00AF3B7E">
        <w:rPr>
          <w:rFonts w:ascii="Times New Roman" w:hAnsi="Times New Roman" w:cs="Times New Roman"/>
          <w:color w:val="000000" w:themeColor="text1"/>
          <w:sz w:val="24"/>
          <w:szCs w:val="24"/>
          <w:lang w:val="ro-RO"/>
        </w:rPr>
        <w:t>ș asemăna liganzii tripodali luminescenți cu</w:t>
      </w:r>
      <w:r w:rsidR="00BF2A63">
        <w:rPr>
          <w:rFonts w:ascii="Times New Roman" w:hAnsi="Times New Roman" w:cs="Times New Roman"/>
          <w:color w:val="000000" w:themeColor="text1"/>
          <w:sz w:val="24"/>
          <w:szCs w:val="24"/>
          <w:lang w:val="ro-RO"/>
        </w:rPr>
        <w:t xml:space="preserve"> o meduză sau cu o caracatiță (ligandul tripodal) care prinde între brațe o minge (ionul metalic).</w:t>
      </w:r>
    </w:p>
    <w:p w:rsidR="00EC602B" w:rsidRPr="00AF3B7E" w:rsidRDefault="00EC602B" w:rsidP="00FD3131">
      <w:pPr>
        <w:spacing w:after="0" w:line="360" w:lineRule="auto"/>
        <w:jc w:val="both"/>
        <w:rPr>
          <w:rFonts w:ascii="Times New Roman" w:hAnsi="Times New Roman" w:cs="Times New Roman"/>
          <w:color w:val="000000" w:themeColor="text1"/>
          <w:sz w:val="24"/>
          <w:szCs w:val="24"/>
          <w:lang w:val="ro-RO"/>
        </w:rPr>
      </w:pPr>
    </w:p>
    <w:p w:rsidR="00FD3131" w:rsidRDefault="00FD3131" w:rsidP="00FD3131">
      <w:pPr>
        <w:spacing w:after="0" w:line="360" w:lineRule="auto"/>
        <w:jc w:val="both"/>
        <w:rPr>
          <w:rFonts w:ascii="Times New Roman" w:hAnsi="Times New Roman" w:cs="Times New Roman"/>
          <w:color w:val="000000" w:themeColor="text1"/>
          <w:sz w:val="24"/>
          <w:szCs w:val="24"/>
          <w:lang w:val="ro-RO"/>
        </w:rPr>
      </w:pPr>
      <w:r w:rsidRPr="00705FF4">
        <w:rPr>
          <w:rFonts w:ascii="Times New Roman" w:hAnsi="Times New Roman" w:cs="Times New Roman"/>
          <w:b/>
          <w:color w:val="000000" w:themeColor="text1"/>
          <w:sz w:val="24"/>
          <w:szCs w:val="24"/>
          <w:lang w:val="ro-RO"/>
        </w:rPr>
        <w:t>R:</w:t>
      </w:r>
      <w:r w:rsidRPr="00705FF4">
        <w:rPr>
          <w:rFonts w:ascii="Times New Roman" w:hAnsi="Times New Roman" w:cs="Times New Roman"/>
          <w:color w:val="000000" w:themeColor="text1"/>
          <w:sz w:val="24"/>
          <w:szCs w:val="24"/>
          <w:lang w:val="ro-RO"/>
        </w:rPr>
        <w:t xml:space="preserve"> Vorbiți-ne despre lucrarea dumneavoastră de</w:t>
      </w:r>
      <w:r w:rsidR="002C09D6">
        <w:rPr>
          <w:rFonts w:ascii="Times New Roman" w:hAnsi="Times New Roman" w:cs="Times New Roman"/>
          <w:color w:val="000000" w:themeColor="text1"/>
          <w:sz w:val="24"/>
          <w:szCs w:val="24"/>
          <w:lang w:val="ro-RO"/>
        </w:rPr>
        <w:t xml:space="preserve"> masterat</w:t>
      </w:r>
      <w:r w:rsidRPr="00705FF4">
        <w:rPr>
          <w:rFonts w:ascii="Times New Roman" w:hAnsi="Times New Roman" w:cs="Times New Roman"/>
          <w:color w:val="000000" w:themeColor="text1"/>
          <w:sz w:val="24"/>
          <w:szCs w:val="24"/>
          <w:lang w:val="ro-RO"/>
        </w:rPr>
        <w:t xml:space="preserve">, </w:t>
      </w:r>
      <w:r w:rsidRPr="00705FF4">
        <w:rPr>
          <w:rFonts w:ascii="Times New Roman" w:eastAsia="Times New Roman" w:hAnsi="Times New Roman" w:cs="Times New Roman"/>
          <w:color w:val="000000" w:themeColor="text1"/>
          <w:sz w:val="24"/>
          <w:szCs w:val="24"/>
          <w:lang w:val="ro-RO" w:eastAsia="en-GB"/>
        </w:rPr>
        <w:t xml:space="preserve">intitulată </w:t>
      </w:r>
      <w:r w:rsidR="002C09D6" w:rsidRPr="002C09D6">
        <w:rPr>
          <w:rFonts w:ascii="Times New Roman" w:hAnsi="Times New Roman" w:cs="Times New Roman"/>
          <w:b/>
          <w:color w:val="000000" w:themeColor="text1"/>
          <w:sz w:val="24"/>
          <w:szCs w:val="24"/>
          <w:lang w:val="ro-RO"/>
        </w:rPr>
        <w:t>„</w:t>
      </w:r>
      <w:r w:rsidR="002C09D6" w:rsidRPr="005F267E">
        <w:rPr>
          <w:rFonts w:ascii="Times New Roman" w:hAnsi="Times New Roman" w:cs="Times New Roman"/>
          <w:b/>
          <w:color w:val="000000"/>
          <w:sz w:val="24"/>
          <w:szCs w:val="24"/>
          <w:lang w:val="fr-FR"/>
        </w:rPr>
        <w:t>Combinații complexe cu liganzi tripodali luminescenți</w:t>
      </w:r>
      <w:r w:rsidR="002C09D6" w:rsidRPr="002C09D6">
        <w:rPr>
          <w:rFonts w:ascii="Times New Roman" w:hAnsi="Times New Roman" w:cs="Times New Roman"/>
          <w:b/>
          <w:color w:val="000000" w:themeColor="text1"/>
          <w:sz w:val="24"/>
          <w:szCs w:val="24"/>
          <w:lang w:val="ro-RO"/>
        </w:rPr>
        <w:t>”</w:t>
      </w:r>
      <w:r w:rsidRPr="00705FF4">
        <w:rPr>
          <w:rFonts w:ascii="Times New Roman" w:hAnsi="Times New Roman" w:cs="Times New Roman"/>
          <w:color w:val="000000" w:themeColor="text1"/>
          <w:sz w:val="24"/>
          <w:szCs w:val="24"/>
          <w:lang w:val="ro-RO"/>
        </w:rPr>
        <w:t>, și despre motivațiile care au stat la baza alegerii acestei teme. Ce v-a determinat să alegeți această temă de cercetare, una complexă și, potrivit coordonatorilor, cu un grad foarte ridicat de dificultate pentru un doctorand?</w:t>
      </w:r>
    </w:p>
    <w:p w:rsidR="00DC3067" w:rsidRDefault="005E3A28" w:rsidP="00FD3131">
      <w:pPr>
        <w:spacing w:after="0" w:line="360" w:lineRule="auto"/>
        <w:jc w:val="both"/>
        <w:rPr>
          <w:rFonts w:ascii="Times New Roman" w:hAnsi="Times New Roman" w:cs="Times New Roman"/>
          <w:bCs/>
          <w:color w:val="000000" w:themeColor="text1"/>
          <w:sz w:val="24"/>
          <w:szCs w:val="24"/>
          <w:lang w:val="ro-RO"/>
        </w:rPr>
      </w:pPr>
      <w:r>
        <w:rPr>
          <w:rFonts w:ascii="Times New Roman" w:hAnsi="Times New Roman" w:cs="Times New Roman"/>
          <w:b/>
          <w:color w:val="000000" w:themeColor="text1"/>
          <w:sz w:val="24"/>
          <w:szCs w:val="24"/>
          <w:lang w:val="ro-RO"/>
        </w:rPr>
        <w:t>A.D. P.:</w:t>
      </w:r>
      <w:r w:rsidR="004B57BB">
        <w:rPr>
          <w:rFonts w:ascii="Times New Roman" w:hAnsi="Times New Roman" w:cs="Times New Roman"/>
          <w:b/>
          <w:color w:val="000000" w:themeColor="text1"/>
          <w:sz w:val="24"/>
          <w:szCs w:val="24"/>
          <w:lang w:val="ro-RO"/>
        </w:rPr>
        <w:t xml:space="preserve"> </w:t>
      </w:r>
      <w:r w:rsidR="00BF2A63" w:rsidRPr="00BF2A63">
        <w:rPr>
          <w:rFonts w:ascii="Times New Roman" w:hAnsi="Times New Roman" w:cs="Times New Roman"/>
          <w:bCs/>
          <w:color w:val="000000" w:themeColor="text1"/>
          <w:sz w:val="24"/>
          <w:szCs w:val="24"/>
          <w:lang w:val="ro-RO"/>
        </w:rPr>
        <w:t xml:space="preserve">În cadrul lucrării de master am </w:t>
      </w:r>
      <w:r w:rsidR="003E413D">
        <w:rPr>
          <w:rFonts w:ascii="Times New Roman" w:hAnsi="Times New Roman" w:cs="Times New Roman"/>
          <w:bCs/>
          <w:color w:val="000000" w:themeColor="text1"/>
          <w:sz w:val="24"/>
          <w:szCs w:val="24"/>
          <w:lang w:val="ro-RO"/>
        </w:rPr>
        <w:t xml:space="preserve">sintetizat mai multe tipuri de </w:t>
      </w:r>
      <w:r w:rsidR="00BF2A63">
        <w:rPr>
          <w:rFonts w:ascii="Times New Roman" w:hAnsi="Times New Roman" w:cs="Times New Roman"/>
          <w:bCs/>
          <w:color w:val="000000" w:themeColor="text1"/>
          <w:sz w:val="24"/>
          <w:szCs w:val="24"/>
          <w:lang w:val="ro-RO"/>
        </w:rPr>
        <w:t>liganzi tripodali</w:t>
      </w:r>
      <w:r w:rsidR="003E413D">
        <w:rPr>
          <w:rFonts w:ascii="Times New Roman" w:hAnsi="Times New Roman" w:cs="Times New Roman"/>
          <w:bCs/>
          <w:color w:val="000000" w:themeColor="text1"/>
          <w:sz w:val="24"/>
          <w:szCs w:val="24"/>
          <w:lang w:val="ro-RO"/>
        </w:rPr>
        <w:t xml:space="preserve"> și am testat capacitatea acestor</w:t>
      </w:r>
      <w:r w:rsidR="003E413D" w:rsidRPr="003E413D">
        <w:rPr>
          <w:rFonts w:ascii="Times New Roman" w:hAnsi="Times New Roman" w:cs="Times New Roman"/>
          <w:bCs/>
          <w:color w:val="000000" w:themeColor="text1"/>
          <w:sz w:val="24"/>
          <w:szCs w:val="24"/>
          <w:lang w:val="ro-RO"/>
        </w:rPr>
        <w:t xml:space="preserve"> </w:t>
      </w:r>
      <w:r w:rsidR="003E413D">
        <w:rPr>
          <w:rFonts w:ascii="Times New Roman" w:hAnsi="Times New Roman" w:cs="Times New Roman"/>
          <w:bCs/>
          <w:color w:val="000000" w:themeColor="text1"/>
          <w:sz w:val="24"/>
          <w:szCs w:val="24"/>
          <w:lang w:val="ro-RO"/>
        </w:rPr>
        <w:t>molecule organice cu trei brațe de a re</w:t>
      </w:r>
      <w:r w:rsidR="00094823">
        <w:rPr>
          <w:rFonts w:ascii="Times New Roman" w:hAnsi="Times New Roman" w:cs="Times New Roman"/>
          <w:bCs/>
          <w:color w:val="000000" w:themeColor="text1"/>
          <w:sz w:val="24"/>
          <w:szCs w:val="24"/>
          <w:lang w:val="ro-RO"/>
        </w:rPr>
        <w:t>cunoaște diverși ioni metalici.</w:t>
      </w:r>
      <w:r w:rsidR="00BF2A63">
        <w:rPr>
          <w:rFonts w:ascii="Times New Roman" w:hAnsi="Times New Roman" w:cs="Times New Roman"/>
          <w:bCs/>
          <w:color w:val="000000" w:themeColor="text1"/>
          <w:sz w:val="24"/>
          <w:szCs w:val="24"/>
          <w:lang w:val="ro-RO"/>
        </w:rPr>
        <w:t xml:space="preserve"> </w:t>
      </w:r>
      <w:r w:rsidR="00803D6E">
        <w:rPr>
          <w:rFonts w:ascii="Times New Roman" w:hAnsi="Times New Roman" w:cs="Times New Roman"/>
          <w:bCs/>
          <w:color w:val="000000" w:themeColor="text1"/>
          <w:sz w:val="24"/>
          <w:szCs w:val="24"/>
          <w:lang w:val="ro-RO"/>
        </w:rPr>
        <w:t xml:space="preserve">Am fost interesați, în principal, de liganzi tripodali </w:t>
      </w:r>
      <w:r w:rsidR="00BF2A63">
        <w:rPr>
          <w:rFonts w:ascii="Times New Roman" w:hAnsi="Times New Roman" w:cs="Times New Roman"/>
          <w:bCs/>
          <w:color w:val="000000" w:themeColor="text1"/>
          <w:sz w:val="24"/>
          <w:szCs w:val="24"/>
          <w:lang w:val="ro-RO"/>
        </w:rPr>
        <w:t xml:space="preserve">luminescenți </w:t>
      </w:r>
      <w:r w:rsidR="00803D6E">
        <w:rPr>
          <w:rFonts w:ascii="Times New Roman" w:hAnsi="Times New Roman" w:cs="Times New Roman"/>
          <w:bCs/>
          <w:color w:val="000000" w:themeColor="text1"/>
          <w:sz w:val="24"/>
          <w:szCs w:val="24"/>
          <w:lang w:val="ro-RO"/>
        </w:rPr>
        <w:t>datorită potențialelor aplicații</w:t>
      </w:r>
      <w:r w:rsidR="000D2570">
        <w:rPr>
          <w:rFonts w:ascii="Times New Roman" w:hAnsi="Times New Roman" w:cs="Times New Roman"/>
          <w:bCs/>
          <w:color w:val="000000" w:themeColor="text1"/>
          <w:sz w:val="24"/>
          <w:szCs w:val="24"/>
          <w:lang w:val="ro-RO"/>
        </w:rPr>
        <w:t>. Dacă legarea ionului metalic la molecula organică produce o modificare a proprietăților optice, astfel de compuși ar putea fi utilizați ca senzori pentru speciile chimice respective.</w:t>
      </w:r>
    </w:p>
    <w:p w:rsidR="00EC602B" w:rsidRPr="00705FF4" w:rsidRDefault="00EC602B" w:rsidP="00FD3131">
      <w:pPr>
        <w:spacing w:after="0" w:line="360" w:lineRule="auto"/>
        <w:jc w:val="both"/>
        <w:rPr>
          <w:rFonts w:ascii="Times New Roman" w:hAnsi="Times New Roman" w:cs="Times New Roman"/>
          <w:color w:val="000000" w:themeColor="text1"/>
          <w:sz w:val="24"/>
          <w:szCs w:val="24"/>
          <w:lang w:val="ro-RO"/>
        </w:rPr>
      </w:pPr>
    </w:p>
    <w:p w:rsidR="00FD3131" w:rsidRDefault="00FD3131" w:rsidP="00FD3131">
      <w:pPr>
        <w:spacing w:after="0" w:line="360" w:lineRule="auto"/>
        <w:jc w:val="both"/>
        <w:rPr>
          <w:rFonts w:ascii="Times New Roman" w:hAnsi="Times New Roman" w:cs="Times New Roman"/>
          <w:color w:val="000000" w:themeColor="text1"/>
          <w:sz w:val="24"/>
          <w:szCs w:val="24"/>
          <w:lang w:val="ro-RO"/>
        </w:rPr>
      </w:pPr>
      <w:r w:rsidRPr="00705FF4">
        <w:rPr>
          <w:rFonts w:ascii="Times New Roman" w:hAnsi="Times New Roman" w:cs="Times New Roman"/>
          <w:b/>
          <w:color w:val="000000" w:themeColor="text1"/>
          <w:sz w:val="24"/>
          <w:szCs w:val="24"/>
          <w:lang w:val="ro-RO"/>
        </w:rPr>
        <w:t>R:</w:t>
      </w:r>
      <w:r w:rsidRPr="00705FF4">
        <w:rPr>
          <w:rFonts w:ascii="Times New Roman" w:hAnsi="Times New Roman" w:cs="Times New Roman"/>
          <w:color w:val="000000" w:themeColor="text1"/>
          <w:sz w:val="24"/>
          <w:szCs w:val="24"/>
          <w:lang w:val="ro-RO"/>
        </w:rPr>
        <w:t xml:space="preserve"> Cât de mult timp a necesitat documentarea, agregarea și interpretarea datelor, și ce dificultăți ați întâmpinat în elaborarea lucrării, mai ales că ați inclus și o parte practică, de laborator?</w:t>
      </w:r>
    </w:p>
    <w:p w:rsidR="00ED0F70" w:rsidRDefault="005E3A28" w:rsidP="00FD3131">
      <w:pPr>
        <w:spacing w:after="0" w:line="360" w:lineRule="auto"/>
        <w:jc w:val="both"/>
        <w:rPr>
          <w:rFonts w:ascii="Times New Roman" w:hAnsi="Times New Roman" w:cs="Times New Roman"/>
          <w:color w:val="000000" w:themeColor="text1"/>
          <w:sz w:val="24"/>
          <w:szCs w:val="24"/>
          <w:lang w:val="ro-RO"/>
        </w:rPr>
      </w:pPr>
      <w:r>
        <w:rPr>
          <w:rFonts w:ascii="Times New Roman" w:hAnsi="Times New Roman" w:cs="Times New Roman"/>
          <w:b/>
          <w:color w:val="000000" w:themeColor="text1"/>
          <w:sz w:val="24"/>
          <w:szCs w:val="24"/>
          <w:lang w:val="ro-RO"/>
        </w:rPr>
        <w:t xml:space="preserve">A.D. P.: </w:t>
      </w:r>
      <w:r w:rsidR="00ED0F70">
        <w:rPr>
          <w:rFonts w:ascii="Times New Roman" w:hAnsi="Times New Roman" w:cs="Times New Roman"/>
          <w:color w:val="000000" w:themeColor="text1"/>
          <w:sz w:val="24"/>
          <w:szCs w:val="24"/>
          <w:lang w:val="ro-RO"/>
        </w:rPr>
        <w:t>Documentarea, agregarea, realizarea practică a studiilor și interpretarea datelor au fost realizate pe perioada a doi ani universitari. Dificultățile au fost obținerea unor liganzi și compleși stabili care pot fi caracterizați ulterior.</w:t>
      </w:r>
    </w:p>
    <w:p w:rsidR="00EC602B" w:rsidRPr="00ED0F70" w:rsidRDefault="00EC602B" w:rsidP="00FD3131">
      <w:pPr>
        <w:spacing w:after="0" w:line="360" w:lineRule="auto"/>
        <w:jc w:val="both"/>
        <w:rPr>
          <w:rFonts w:ascii="Times New Roman" w:hAnsi="Times New Roman" w:cs="Times New Roman"/>
          <w:color w:val="000000" w:themeColor="text1"/>
          <w:sz w:val="24"/>
          <w:szCs w:val="24"/>
          <w:lang w:val="ro-RO"/>
        </w:rPr>
      </w:pPr>
    </w:p>
    <w:p w:rsidR="00042325" w:rsidRDefault="00FD3131" w:rsidP="00FD3131">
      <w:pPr>
        <w:pStyle w:val="Default"/>
        <w:spacing w:line="360" w:lineRule="auto"/>
        <w:jc w:val="both"/>
        <w:rPr>
          <w:color w:val="000000" w:themeColor="text1"/>
          <w:lang w:val="ro-RO"/>
        </w:rPr>
      </w:pPr>
      <w:r w:rsidRPr="00705FF4">
        <w:rPr>
          <w:b/>
          <w:color w:val="000000" w:themeColor="text1"/>
          <w:lang w:val="ro-RO"/>
        </w:rPr>
        <w:t>R:</w:t>
      </w:r>
      <w:r w:rsidRPr="00705FF4">
        <w:rPr>
          <w:color w:val="000000" w:themeColor="text1"/>
          <w:lang w:val="ro-RO"/>
        </w:rPr>
        <w:t xml:space="preserve"> </w:t>
      </w:r>
      <w:r w:rsidR="002C09D6">
        <w:rPr>
          <w:color w:val="000000" w:themeColor="text1"/>
          <w:lang w:val="ro-RO"/>
        </w:rPr>
        <w:t>L</w:t>
      </w:r>
      <w:r w:rsidRPr="00705FF4">
        <w:rPr>
          <w:color w:val="000000" w:themeColor="text1"/>
          <w:lang w:val="ro-RO"/>
        </w:rPr>
        <w:t xml:space="preserve">ucrarea </w:t>
      </w:r>
      <w:r w:rsidR="00E43956" w:rsidRPr="00705FF4">
        <w:rPr>
          <w:color w:val="000000" w:themeColor="text1"/>
          <w:lang w:val="ro-RO"/>
        </w:rPr>
        <w:t>dumneavoastră</w:t>
      </w:r>
      <w:r w:rsidR="00C705D8" w:rsidRPr="00705FF4">
        <w:rPr>
          <w:color w:val="000000" w:themeColor="text1"/>
          <w:lang w:val="ro-RO"/>
        </w:rPr>
        <w:t xml:space="preserve"> </w:t>
      </w:r>
      <w:r w:rsidRPr="00705FF4">
        <w:rPr>
          <w:color w:val="000000" w:themeColor="text1"/>
          <w:lang w:val="ro-RO"/>
        </w:rPr>
        <w:t xml:space="preserve">a fost coordonată de </w:t>
      </w:r>
      <w:r w:rsidR="002C09D6" w:rsidRPr="005E3A28">
        <w:rPr>
          <w:color w:val="000000" w:themeColor="text1"/>
          <w:lang w:val="ro-RO"/>
        </w:rPr>
        <w:t xml:space="preserve">conf. univ. dr. </w:t>
      </w:r>
      <w:r w:rsidR="002C09D6" w:rsidRPr="005E3A28">
        <w:rPr>
          <w:lang w:val="ro-RO"/>
        </w:rPr>
        <w:t>Augustin Mădălan</w:t>
      </w:r>
      <w:r w:rsidR="002C09D6" w:rsidRPr="005F267E">
        <w:rPr>
          <w:lang w:val="ro-RO"/>
        </w:rPr>
        <w:t xml:space="preserve"> </w:t>
      </w:r>
      <w:r w:rsidR="002C09D6" w:rsidRPr="002C09D6">
        <w:rPr>
          <w:color w:val="000000" w:themeColor="text1"/>
          <w:lang w:val="ro-RO"/>
        </w:rPr>
        <w:t>de la Facultatea de</w:t>
      </w:r>
      <w:r w:rsidR="004B57BB">
        <w:rPr>
          <w:color w:val="000000" w:themeColor="text1"/>
          <w:lang w:val="ro-RO"/>
        </w:rPr>
        <w:t xml:space="preserve"> </w:t>
      </w:r>
      <w:r w:rsidR="002C09D6" w:rsidRPr="002C09D6">
        <w:rPr>
          <w:color w:val="000000" w:themeColor="text1"/>
          <w:lang w:val="ro-RO"/>
        </w:rPr>
        <w:t xml:space="preserve">Chimie a Universității din București, un </w:t>
      </w:r>
      <w:r w:rsidR="002C09D6">
        <w:rPr>
          <w:color w:val="000000" w:themeColor="text1"/>
          <w:lang w:val="ro-RO"/>
        </w:rPr>
        <w:t xml:space="preserve">profesor </w:t>
      </w:r>
      <w:r w:rsidR="002C09D6" w:rsidRPr="002C09D6">
        <w:rPr>
          <w:color w:val="000000" w:themeColor="text1"/>
          <w:lang w:val="ro-RO"/>
        </w:rPr>
        <w:t>care are ca domenii predilecte de interes științific materialele fluorescente cu potențiale aplicații bio-medicale, ingineri</w:t>
      </w:r>
      <w:r w:rsidR="003E413D">
        <w:rPr>
          <w:color w:val="000000" w:themeColor="text1"/>
          <w:lang w:val="ro-RO"/>
        </w:rPr>
        <w:t>a</w:t>
      </w:r>
      <w:r w:rsidR="002C09D6" w:rsidRPr="002C09D6">
        <w:rPr>
          <w:color w:val="000000" w:themeColor="text1"/>
          <w:lang w:val="ro-RO"/>
        </w:rPr>
        <w:t xml:space="preserve"> cristalină, chimia metalo-supramoleculară</w:t>
      </w:r>
      <w:r w:rsidR="002C09D6">
        <w:rPr>
          <w:color w:val="000000" w:themeColor="text1"/>
          <w:lang w:val="ro-RO"/>
        </w:rPr>
        <w:t xml:space="preserve"> </w:t>
      </w:r>
      <w:r w:rsidRPr="00705FF4">
        <w:rPr>
          <w:color w:val="000000" w:themeColor="text1"/>
          <w:lang w:val="ro-RO"/>
        </w:rPr>
        <w:t xml:space="preserve">și </w:t>
      </w:r>
      <w:r w:rsidR="000D2570">
        <w:rPr>
          <w:color w:val="000000" w:themeColor="text1"/>
          <w:lang w:val="ro-RO"/>
        </w:rPr>
        <w:t xml:space="preserve">este </w:t>
      </w:r>
      <w:r w:rsidRPr="00705FF4">
        <w:rPr>
          <w:color w:val="000000" w:themeColor="text1"/>
          <w:lang w:val="ro-RO"/>
        </w:rPr>
        <w:t xml:space="preserve">un specialist cu rezultate și contribuții notabile în </w:t>
      </w:r>
      <w:r w:rsidR="002C09D6">
        <w:rPr>
          <w:color w:val="000000" w:themeColor="text1"/>
          <w:lang w:val="ro-RO"/>
        </w:rPr>
        <w:t xml:space="preserve">domeniile enumerate. </w:t>
      </w:r>
      <w:r w:rsidRPr="00705FF4">
        <w:rPr>
          <w:color w:val="000000" w:themeColor="text1"/>
          <w:lang w:val="ro-RO"/>
        </w:rPr>
        <w:t>Cum ați descrie colaborarea cu dumnea</w:t>
      </w:r>
      <w:r w:rsidR="000D2570">
        <w:rPr>
          <w:color w:val="000000" w:themeColor="text1"/>
          <w:lang w:val="ro-RO"/>
        </w:rPr>
        <w:t>lu</w:t>
      </w:r>
      <w:r w:rsidRPr="00705FF4">
        <w:rPr>
          <w:color w:val="000000" w:themeColor="text1"/>
          <w:lang w:val="ro-RO"/>
        </w:rPr>
        <w:t xml:space="preserve">i? </w:t>
      </w:r>
    </w:p>
    <w:p w:rsidR="00376D74" w:rsidRDefault="005E3A28" w:rsidP="00FD3131">
      <w:pPr>
        <w:pStyle w:val="Default"/>
        <w:spacing w:line="360" w:lineRule="auto"/>
        <w:jc w:val="both"/>
        <w:rPr>
          <w:color w:val="000000" w:themeColor="text1"/>
          <w:lang w:val="ro-RO"/>
        </w:rPr>
      </w:pPr>
      <w:r>
        <w:rPr>
          <w:b/>
          <w:color w:val="000000" w:themeColor="text1"/>
          <w:lang w:val="ro-RO"/>
        </w:rPr>
        <w:t xml:space="preserve">A.D. P.: </w:t>
      </w:r>
      <w:r w:rsidR="00376D74">
        <w:rPr>
          <w:color w:val="000000" w:themeColor="text1"/>
          <w:lang w:val="ro-RO"/>
        </w:rPr>
        <w:t xml:space="preserve">Colaborarea cu domnul </w:t>
      </w:r>
      <w:r w:rsidR="00EC602B">
        <w:rPr>
          <w:color w:val="000000" w:themeColor="text1"/>
          <w:lang w:val="ro-RO"/>
        </w:rPr>
        <w:t>profesor coordonator</w:t>
      </w:r>
      <w:r w:rsidR="000D2570">
        <w:rPr>
          <w:color w:val="000000" w:themeColor="text1"/>
          <w:lang w:val="ro-RO"/>
        </w:rPr>
        <w:t>,</w:t>
      </w:r>
      <w:r w:rsidR="00EC602B">
        <w:rPr>
          <w:color w:val="000000" w:themeColor="text1"/>
          <w:lang w:val="ro-RO"/>
        </w:rPr>
        <w:t xml:space="preserve"> </w:t>
      </w:r>
      <w:r w:rsidR="00000D32" w:rsidRPr="00000D32">
        <w:rPr>
          <w:color w:val="000000" w:themeColor="text1"/>
          <w:lang w:val="ro-RO"/>
        </w:rPr>
        <w:t xml:space="preserve">conf. univ. dr. </w:t>
      </w:r>
      <w:r w:rsidR="00376D74" w:rsidRPr="00000D32">
        <w:rPr>
          <w:color w:val="000000" w:themeColor="text1"/>
          <w:lang w:val="ro-RO"/>
        </w:rPr>
        <w:t>Augustin Mădălan</w:t>
      </w:r>
      <w:r w:rsidR="000D2570">
        <w:rPr>
          <w:color w:val="000000" w:themeColor="text1"/>
          <w:lang w:val="ro-RO"/>
        </w:rPr>
        <w:t>,</w:t>
      </w:r>
      <w:r w:rsidR="00376D74">
        <w:rPr>
          <w:color w:val="000000" w:themeColor="text1"/>
          <w:lang w:val="ro-RO"/>
        </w:rPr>
        <w:t xml:space="preserve"> a fost uimitoare atât din punct de vedere al cunoștințelor în domeniu, cât și din</w:t>
      </w:r>
      <w:r w:rsidR="000D2570">
        <w:rPr>
          <w:color w:val="000000" w:themeColor="text1"/>
          <w:lang w:val="ro-RO"/>
        </w:rPr>
        <w:t xml:space="preserve"> punct de vedere al</w:t>
      </w:r>
      <w:r w:rsidR="00376D74">
        <w:rPr>
          <w:color w:val="000000" w:themeColor="text1"/>
          <w:lang w:val="ro-RO"/>
        </w:rPr>
        <w:t xml:space="preserve"> sprijinul</w:t>
      </w:r>
      <w:r w:rsidR="000D2570">
        <w:rPr>
          <w:color w:val="000000" w:themeColor="text1"/>
          <w:lang w:val="ro-RO"/>
        </w:rPr>
        <w:t>ui</w:t>
      </w:r>
      <w:r w:rsidR="00376D74">
        <w:rPr>
          <w:color w:val="000000" w:themeColor="text1"/>
          <w:lang w:val="ro-RO"/>
        </w:rPr>
        <w:t xml:space="preserve"> acordat</w:t>
      </w:r>
      <w:r w:rsidR="000D2570">
        <w:rPr>
          <w:color w:val="000000" w:themeColor="text1"/>
          <w:lang w:val="ro-RO"/>
        </w:rPr>
        <w:t xml:space="preserve"> și</w:t>
      </w:r>
      <w:r w:rsidR="00376D74">
        <w:rPr>
          <w:color w:val="000000" w:themeColor="text1"/>
          <w:lang w:val="ro-RO"/>
        </w:rPr>
        <w:t xml:space="preserve"> atitudin</w:t>
      </w:r>
      <w:r w:rsidR="000D2570">
        <w:rPr>
          <w:color w:val="000000" w:themeColor="text1"/>
          <w:lang w:val="ro-RO"/>
        </w:rPr>
        <w:t>ii</w:t>
      </w:r>
      <w:r w:rsidR="00376D74">
        <w:rPr>
          <w:color w:val="000000" w:themeColor="text1"/>
          <w:lang w:val="ro-RO"/>
        </w:rPr>
        <w:t xml:space="preserve"> pozitiv</w:t>
      </w:r>
      <w:r w:rsidR="000D2570">
        <w:rPr>
          <w:color w:val="000000" w:themeColor="text1"/>
          <w:lang w:val="ro-RO"/>
        </w:rPr>
        <w:t>e.</w:t>
      </w:r>
      <w:r w:rsidR="00376D74">
        <w:rPr>
          <w:color w:val="000000" w:themeColor="text1"/>
          <w:lang w:val="ro-RO"/>
        </w:rPr>
        <w:t xml:space="preserve"> </w:t>
      </w:r>
      <w:r w:rsidR="00C11F57">
        <w:rPr>
          <w:color w:val="000000" w:themeColor="text1"/>
          <w:lang w:val="ro-RO"/>
        </w:rPr>
        <w:t>A</w:t>
      </w:r>
      <w:r w:rsidR="000D2570">
        <w:rPr>
          <w:color w:val="000000" w:themeColor="text1"/>
          <w:lang w:val="ro-RO"/>
        </w:rPr>
        <w:t xml:space="preserve"> dat dovadă </w:t>
      </w:r>
      <w:r w:rsidR="00C11F57">
        <w:rPr>
          <w:color w:val="000000" w:themeColor="text1"/>
          <w:lang w:val="ro-RO"/>
        </w:rPr>
        <w:t xml:space="preserve">de </w:t>
      </w:r>
      <w:r w:rsidR="00376D74">
        <w:rPr>
          <w:color w:val="000000" w:themeColor="text1"/>
          <w:lang w:val="ro-RO"/>
        </w:rPr>
        <w:t>energi</w:t>
      </w:r>
      <w:r w:rsidR="00C11F57">
        <w:rPr>
          <w:color w:val="000000" w:themeColor="text1"/>
          <w:lang w:val="ro-RO"/>
        </w:rPr>
        <w:t>e, dar</w:t>
      </w:r>
      <w:r w:rsidR="00376D74">
        <w:rPr>
          <w:color w:val="000000" w:themeColor="text1"/>
          <w:lang w:val="ro-RO"/>
        </w:rPr>
        <w:t xml:space="preserve"> și răbdare </w:t>
      </w:r>
      <w:r w:rsidR="00C11F57">
        <w:rPr>
          <w:color w:val="000000" w:themeColor="text1"/>
          <w:lang w:val="ro-RO"/>
        </w:rPr>
        <w:t>pe parcursul stagiului de cercetare</w:t>
      </w:r>
      <w:r w:rsidR="00EC602B">
        <w:rPr>
          <w:color w:val="000000" w:themeColor="text1"/>
          <w:lang w:val="ro-RO"/>
        </w:rPr>
        <w:t>.</w:t>
      </w:r>
    </w:p>
    <w:p w:rsidR="00EC602B" w:rsidRPr="00705FF4" w:rsidRDefault="00EC602B" w:rsidP="00FD3131">
      <w:pPr>
        <w:pStyle w:val="Default"/>
        <w:spacing w:line="360" w:lineRule="auto"/>
        <w:jc w:val="both"/>
        <w:rPr>
          <w:color w:val="000000" w:themeColor="text1"/>
          <w:lang w:val="ro-RO"/>
        </w:rPr>
      </w:pPr>
    </w:p>
    <w:p w:rsidR="00656008" w:rsidRDefault="00FD3131" w:rsidP="002C09D6">
      <w:pPr>
        <w:spacing w:after="0" w:line="360" w:lineRule="auto"/>
        <w:jc w:val="both"/>
        <w:rPr>
          <w:rFonts w:ascii="Times New Roman" w:hAnsi="Times New Roman" w:cs="Times New Roman"/>
          <w:color w:val="000000" w:themeColor="text1"/>
          <w:sz w:val="24"/>
          <w:szCs w:val="24"/>
          <w:lang w:val="ro-RO"/>
        </w:rPr>
      </w:pPr>
      <w:r w:rsidRPr="00705FF4">
        <w:rPr>
          <w:rFonts w:ascii="Times New Roman" w:hAnsi="Times New Roman" w:cs="Times New Roman"/>
          <w:b/>
          <w:color w:val="000000" w:themeColor="text1"/>
          <w:sz w:val="24"/>
          <w:szCs w:val="24"/>
          <w:lang w:val="ro-RO"/>
        </w:rPr>
        <w:lastRenderedPageBreak/>
        <w:t>R.:</w:t>
      </w:r>
      <w:r w:rsidRPr="00705FF4">
        <w:rPr>
          <w:rFonts w:ascii="Times New Roman" w:hAnsi="Times New Roman" w:cs="Times New Roman"/>
          <w:color w:val="000000" w:themeColor="text1"/>
          <w:sz w:val="24"/>
          <w:szCs w:val="24"/>
          <w:lang w:val="ro-RO"/>
        </w:rPr>
        <w:t xml:space="preserve"> Care sunt concluziile cercetării dvs. și în ce fel impactează acestea studiile în domeniu? Ce deschidere există spre acest domeniu în spațiul românesc, dar și în cel internațional, și cum ați putea explica pentru publicul larg posibilele aplicații ale acestei cercetări? </w:t>
      </w:r>
    </w:p>
    <w:p w:rsidR="00EC602B" w:rsidRDefault="005E3A28" w:rsidP="002C09D6">
      <w:pPr>
        <w:spacing w:after="0" w:line="360" w:lineRule="auto"/>
        <w:jc w:val="both"/>
        <w:rPr>
          <w:rFonts w:ascii="Times New Roman" w:hAnsi="Times New Roman" w:cs="Times New Roman"/>
          <w:bCs/>
          <w:color w:val="000000" w:themeColor="text1"/>
          <w:sz w:val="24"/>
          <w:szCs w:val="24"/>
          <w:lang w:val="ro-RO"/>
        </w:rPr>
      </w:pPr>
      <w:r>
        <w:rPr>
          <w:rFonts w:ascii="Times New Roman" w:hAnsi="Times New Roman" w:cs="Times New Roman"/>
          <w:b/>
          <w:color w:val="000000" w:themeColor="text1"/>
          <w:sz w:val="24"/>
          <w:szCs w:val="24"/>
          <w:lang w:val="ro-RO"/>
        </w:rPr>
        <w:t>A.D.</w:t>
      </w:r>
      <w:r>
        <w:rPr>
          <w:rFonts w:ascii="Times New Roman" w:hAnsi="Times New Roman" w:cs="Times New Roman"/>
          <w:b/>
          <w:color w:val="000000" w:themeColor="text1"/>
          <w:sz w:val="24"/>
          <w:szCs w:val="24"/>
          <w:lang w:val="ro-RO"/>
        </w:rPr>
        <w:t xml:space="preserve">P.: </w:t>
      </w:r>
      <w:r w:rsidR="008C65EB">
        <w:rPr>
          <w:rFonts w:ascii="Times New Roman" w:hAnsi="Times New Roman" w:cs="Times New Roman"/>
          <w:bCs/>
          <w:color w:val="000000" w:themeColor="text1"/>
          <w:sz w:val="24"/>
          <w:szCs w:val="24"/>
          <w:lang w:val="ro-RO"/>
        </w:rPr>
        <w:t xml:space="preserve">Liganzii tripodali pot fi legați cu </w:t>
      </w:r>
      <w:r w:rsidR="00162E56">
        <w:rPr>
          <w:rFonts w:ascii="Times New Roman" w:hAnsi="Times New Roman" w:cs="Times New Roman"/>
          <w:bCs/>
          <w:color w:val="000000" w:themeColor="text1"/>
          <w:sz w:val="24"/>
          <w:szCs w:val="24"/>
          <w:lang w:val="ro-RO"/>
        </w:rPr>
        <w:t>ușurință</w:t>
      </w:r>
      <w:r w:rsidR="008C65EB">
        <w:rPr>
          <w:rFonts w:ascii="Times New Roman" w:hAnsi="Times New Roman" w:cs="Times New Roman"/>
          <w:bCs/>
          <w:color w:val="000000" w:themeColor="text1"/>
          <w:sz w:val="24"/>
          <w:szCs w:val="24"/>
          <w:lang w:val="ro-RO"/>
        </w:rPr>
        <w:t xml:space="preserve"> de ioni metalici și </w:t>
      </w:r>
      <w:r w:rsidR="000D2570">
        <w:rPr>
          <w:rFonts w:ascii="Times New Roman" w:hAnsi="Times New Roman" w:cs="Times New Roman"/>
          <w:bCs/>
          <w:color w:val="000000" w:themeColor="text1"/>
          <w:sz w:val="24"/>
          <w:szCs w:val="24"/>
          <w:lang w:val="ro-RO"/>
        </w:rPr>
        <w:t xml:space="preserve">își </w:t>
      </w:r>
      <w:r w:rsidR="008C65EB">
        <w:rPr>
          <w:rFonts w:ascii="Times New Roman" w:hAnsi="Times New Roman" w:cs="Times New Roman"/>
          <w:bCs/>
          <w:color w:val="000000" w:themeColor="text1"/>
          <w:sz w:val="24"/>
          <w:szCs w:val="24"/>
          <w:lang w:val="ro-RO"/>
        </w:rPr>
        <w:t xml:space="preserve">pot </w:t>
      </w:r>
      <w:r w:rsidR="000D2570">
        <w:rPr>
          <w:rFonts w:ascii="Times New Roman" w:hAnsi="Times New Roman" w:cs="Times New Roman"/>
          <w:bCs/>
          <w:color w:val="000000" w:themeColor="text1"/>
          <w:sz w:val="24"/>
          <w:szCs w:val="24"/>
          <w:lang w:val="ro-RO"/>
        </w:rPr>
        <w:t>schimba proprietățile</w:t>
      </w:r>
      <w:r w:rsidR="008C65EB">
        <w:rPr>
          <w:rFonts w:ascii="Times New Roman" w:hAnsi="Times New Roman" w:cs="Times New Roman"/>
          <w:bCs/>
          <w:color w:val="000000" w:themeColor="text1"/>
          <w:sz w:val="24"/>
          <w:szCs w:val="24"/>
          <w:lang w:val="ro-RO"/>
        </w:rPr>
        <w:t xml:space="preserve"> luminescen</w:t>
      </w:r>
      <w:r w:rsidR="000D2570">
        <w:rPr>
          <w:rFonts w:ascii="Times New Roman" w:hAnsi="Times New Roman" w:cs="Times New Roman"/>
          <w:bCs/>
          <w:color w:val="000000" w:themeColor="text1"/>
          <w:sz w:val="24"/>
          <w:szCs w:val="24"/>
          <w:lang w:val="ro-RO"/>
        </w:rPr>
        <w:t>te</w:t>
      </w:r>
      <w:r w:rsidR="008C65EB">
        <w:rPr>
          <w:rFonts w:ascii="Times New Roman" w:hAnsi="Times New Roman" w:cs="Times New Roman"/>
          <w:bCs/>
          <w:color w:val="000000" w:themeColor="text1"/>
          <w:sz w:val="24"/>
          <w:szCs w:val="24"/>
          <w:lang w:val="ro-RO"/>
        </w:rPr>
        <w:t xml:space="preserve"> în prezența acestora. </w:t>
      </w:r>
      <w:r w:rsidR="00162E56">
        <w:rPr>
          <w:rFonts w:ascii="Times New Roman" w:hAnsi="Times New Roman" w:cs="Times New Roman"/>
          <w:bCs/>
          <w:color w:val="000000" w:themeColor="text1"/>
          <w:sz w:val="24"/>
          <w:szCs w:val="24"/>
          <w:lang w:val="ro-RO"/>
        </w:rPr>
        <w:t xml:space="preserve">Un alt rezultat interesant este legat de posibilitate </w:t>
      </w:r>
      <w:r w:rsidR="00F40045">
        <w:rPr>
          <w:rFonts w:ascii="Times New Roman" w:hAnsi="Times New Roman" w:cs="Times New Roman"/>
          <w:bCs/>
          <w:color w:val="000000" w:themeColor="text1"/>
          <w:sz w:val="24"/>
          <w:szCs w:val="24"/>
          <w:lang w:val="ro-RO"/>
        </w:rPr>
        <w:t xml:space="preserve">modificării controlate a formei ligandului tripodal prin intermediul unei alte specii chimice (o moleculă de solvent sau un anion) </w:t>
      </w:r>
      <w:r w:rsidR="00FF640A">
        <w:rPr>
          <w:rFonts w:ascii="Times New Roman" w:hAnsi="Times New Roman" w:cs="Times New Roman"/>
          <w:bCs/>
          <w:color w:val="000000" w:themeColor="text1"/>
          <w:sz w:val="24"/>
          <w:szCs w:val="24"/>
          <w:lang w:val="ro-RO"/>
        </w:rPr>
        <w:t xml:space="preserve">care este </w:t>
      </w:r>
      <w:r w:rsidR="00F40045">
        <w:rPr>
          <w:rFonts w:ascii="Times New Roman" w:hAnsi="Times New Roman" w:cs="Times New Roman"/>
          <w:bCs/>
          <w:color w:val="000000" w:themeColor="text1"/>
          <w:sz w:val="24"/>
          <w:szCs w:val="24"/>
          <w:lang w:val="ro-RO"/>
        </w:rPr>
        <w:t>legat</w:t>
      </w:r>
      <w:r w:rsidR="00FF640A">
        <w:rPr>
          <w:rFonts w:ascii="Times New Roman" w:hAnsi="Times New Roman" w:cs="Times New Roman"/>
          <w:bCs/>
          <w:color w:val="000000" w:themeColor="text1"/>
          <w:sz w:val="24"/>
          <w:szCs w:val="24"/>
          <w:lang w:val="ro-RO"/>
        </w:rPr>
        <w:t>ă</w:t>
      </w:r>
      <w:r w:rsidR="00F40045">
        <w:rPr>
          <w:rFonts w:ascii="Times New Roman" w:hAnsi="Times New Roman" w:cs="Times New Roman"/>
          <w:bCs/>
          <w:color w:val="000000" w:themeColor="text1"/>
          <w:sz w:val="24"/>
          <w:szCs w:val="24"/>
          <w:lang w:val="ro-RO"/>
        </w:rPr>
        <w:t xml:space="preserve"> concomitent</w:t>
      </w:r>
      <w:r w:rsidR="00162E56">
        <w:rPr>
          <w:rFonts w:ascii="Times New Roman" w:hAnsi="Times New Roman" w:cs="Times New Roman"/>
          <w:bCs/>
          <w:color w:val="000000" w:themeColor="text1"/>
          <w:sz w:val="24"/>
          <w:szCs w:val="24"/>
          <w:lang w:val="ro-RO"/>
        </w:rPr>
        <w:t xml:space="preserve"> </w:t>
      </w:r>
      <w:r w:rsidR="00F40045">
        <w:rPr>
          <w:rFonts w:ascii="Times New Roman" w:hAnsi="Times New Roman" w:cs="Times New Roman"/>
          <w:bCs/>
          <w:color w:val="000000" w:themeColor="text1"/>
          <w:sz w:val="24"/>
          <w:szCs w:val="24"/>
          <w:lang w:val="ro-RO"/>
        </w:rPr>
        <w:t>la ionul metalic.</w:t>
      </w:r>
      <w:r w:rsidR="00162E56">
        <w:rPr>
          <w:rFonts w:ascii="Times New Roman" w:hAnsi="Times New Roman" w:cs="Times New Roman"/>
          <w:bCs/>
          <w:color w:val="000000" w:themeColor="text1"/>
          <w:sz w:val="24"/>
          <w:szCs w:val="24"/>
          <w:lang w:val="ro-RO"/>
        </w:rPr>
        <w:t xml:space="preserve"> </w:t>
      </w:r>
      <w:r w:rsidR="00530B0E">
        <w:rPr>
          <w:rFonts w:ascii="Times New Roman" w:hAnsi="Times New Roman" w:cs="Times New Roman"/>
          <w:bCs/>
          <w:color w:val="000000" w:themeColor="text1"/>
          <w:sz w:val="24"/>
          <w:szCs w:val="24"/>
          <w:lang w:val="ro-RO"/>
        </w:rPr>
        <w:t xml:space="preserve">Această modificare de formă poate fi descrisă ca deschiderea sau închiderea unei umbrele. </w:t>
      </w:r>
      <w:r w:rsidR="008C65EB">
        <w:rPr>
          <w:rFonts w:ascii="Times New Roman" w:hAnsi="Times New Roman" w:cs="Times New Roman"/>
          <w:bCs/>
          <w:color w:val="000000" w:themeColor="text1"/>
          <w:sz w:val="24"/>
          <w:szCs w:val="24"/>
          <w:lang w:val="ro-RO"/>
        </w:rPr>
        <w:t>Rezultatele studiilor realizate s-au concretizat în publicarea unui ar</w:t>
      </w:r>
      <w:r w:rsidR="00094823">
        <w:rPr>
          <w:rFonts w:ascii="Times New Roman" w:hAnsi="Times New Roman" w:cs="Times New Roman"/>
          <w:bCs/>
          <w:color w:val="000000" w:themeColor="text1"/>
          <w:sz w:val="24"/>
          <w:szCs w:val="24"/>
          <w:lang w:val="ro-RO"/>
        </w:rPr>
        <w:t>t</w:t>
      </w:r>
      <w:r w:rsidR="008C65EB">
        <w:rPr>
          <w:rFonts w:ascii="Times New Roman" w:hAnsi="Times New Roman" w:cs="Times New Roman"/>
          <w:bCs/>
          <w:color w:val="000000" w:themeColor="text1"/>
          <w:sz w:val="24"/>
          <w:szCs w:val="24"/>
          <w:lang w:val="ro-RO"/>
        </w:rPr>
        <w:t xml:space="preserve">icol și sunt în curs de pregătire alte două articole. Există </w:t>
      </w:r>
      <w:r w:rsidR="00162E56">
        <w:rPr>
          <w:rFonts w:ascii="Times New Roman" w:hAnsi="Times New Roman" w:cs="Times New Roman"/>
          <w:bCs/>
          <w:color w:val="000000" w:themeColor="text1"/>
          <w:sz w:val="24"/>
          <w:szCs w:val="24"/>
          <w:lang w:val="ro-RO"/>
        </w:rPr>
        <w:t>un interes deosebit p</w:t>
      </w:r>
      <w:r w:rsidR="008C65EB">
        <w:rPr>
          <w:rFonts w:ascii="Times New Roman" w:hAnsi="Times New Roman" w:cs="Times New Roman"/>
          <w:bCs/>
          <w:color w:val="000000" w:themeColor="text1"/>
          <w:sz w:val="24"/>
          <w:szCs w:val="24"/>
          <w:lang w:val="ro-RO"/>
        </w:rPr>
        <w:t>e</w:t>
      </w:r>
      <w:r w:rsidR="00162E56">
        <w:rPr>
          <w:rFonts w:ascii="Times New Roman" w:hAnsi="Times New Roman" w:cs="Times New Roman"/>
          <w:bCs/>
          <w:color w:val="000000" w:themeColor="text1"/>
          <w:sz w:val="24"/>
          <w:szCs w:val="24"/>
          <w:lang w:val="ro-RO"/>
        </w:rPr>
        <w:t>ntru obținerea unor</w:t>
      </w:r>
      <w:r w:rsidR="008C65EB">
        <w:rPr>
          <w:rFonts w:ascii="Times New Roman" w:hAnsi="Times New Roman" w:cs="Times New Roman"/>
          <w:bCs/>
          <w:color w:val="000000" w:themeColor="text1"/>
          <w:sz w:val="24"/>
          <w:szCs w:val="24"/>
          <w:lang w:val="ro-RO"/>
        </w:rPr>
        <w:t xml:space="preserve"> as</w:t>
      </w:r>
      <w:r w:rsidR="00EC602B">
        <w:rPr>
          <w:rFonts w:ascii="Times New Roman" w:hAnsi="Times New Roman" w:cs="Times New Roman"/>
          <w:bCs/>
          <w:color w:val="000000" w:themeColor="text1"/>
          <w:sz w:val="24"/>
          <w:szCs w:val="24"/>
          <w:lang w:val="ro-RO"/>
        </w:rPr>
        <w:t>t</w:t>
      </w:r>
      <w:r w:rsidR="008C65EB">
        <w:rPr>
          <w:rFonts w:ascii="Times New Roman" w:hAnsi="Times New Roman" w:cs="Times New Roman"/>
          <w:bCs/>
          <w:color w:val="000000" w:themeColor="text1"/>
          <w:sz w:val="24"/>
          <w:szCs w:val="24"/>
          <w:lang w:val="ro-RO"/>
        </w:rPr>
        <w:t xml:space="preserve">fel de </w:t>
      </w:r>
      <w:r w:rsidR="00EC602B">
        <w:rPr>
          <w:rFonts w:ascii="Times New Roman" w:hAnsi="Times New Roman" w:cs="Times New Roman"/>
          <w:bCs/>
          <w:color w:val="000000" w:themeColor="text1"/>
          <w:sz w:val="24"/>
          <w:szCs w:val="24"/>
          <w:lang w:val="ro-RO"/>
        </w:rPr>
        <w:t>complecși care leagă puternic</w:t>
      </w:r>
      <w:r w:rsidR="008C65EB">
        <w:rPr>
          <w:rFonts w:ascii="Times New Roman" w:hAnsi="Times New Roman" w:cs="Times New Roman"/>
          <w:bCs/>
          <w:color w:val="000000" w:themeColor="text1"/>
          <w:sz w:val="24"/>
          <w:szCs w:val="24"/>
          <w:lang w:val="ro-RO"/>
        </w:rPr>
        <w:t xml:space="preserve"> </w:t>
      </w:r>
      <w:r w:rsidR="00EC602B">
        <w:rPr>
          <w:rFonts w:ascii="Times New Roman" w:hAnsi="Times New Roman" w:cs="Times New Roman"/>
          <w:bCs/>
          <w:color w:val="000000" w:themeColor="text1"/>
          <w:sz w:val="24"/>
          <w:szCs w:val="24"/>
          <w:lang w:val="ro-RO"/>
        </w:rPr>
        <w:t xml:space="preserve">ioni metalici și au proprietăți luminescente </w:t>
      </w:r>
      <w:r w:rsidR="00162E56">
        <w:rPr>
          <w:rFonts w:ascii="Times New Roman" w:hAnsi="Times New Roman" w:cs="Times New Roman"/>
          <w:bCs/>
          <w:color w:val="000000" w:themeColor="text1"/>
          <w:sz w:val="24"/>
          <w:szCs w:val="24"/>
          <w:lang w:val="ro-RO"/>
        </w:rPr>
        <w:t>atât în cercetarea din</w:t>
      </w:r>
      <w:r w:rsidR="00EC602B">
        <w:rPr>
          <w:rFonts w:ascii="Times New Roman" w:hAnsi="Times New Roman" w:cs="Times New Roman"/>
          <w:bCs/>
          <w:color w:val="000000" w:themeColor="text1"/>
          <w:sz w:val="24"/>
          <w:szCs w:val="24"/>
          <w:lang w:val="ro-RO"/>
        </w:rPr>
        <w:t xml:space="preserve"> </w:t>
      </w:r>
      <w:r w:rsidR="00162E56">
        <w:rPr>
          <w:rFonts w:ascii="Times New Roman" w:hAnsi="Times New Roman" w:cs="Times New Roman"/>
          <w:bCs/>
          <w:color w:val="000000" w:themeColor="text1"/>
          <w:sz w:val="24"/>
          <w:szCs w:val="24"/>
          <w:lang w:val="ro-RO"/>
        </w:rPr>
        <w:t>România</w:t>
      </w:r>
      <w:r w:rsidR="00EC602B">
        <w:rPr>
          <w:rFonts w:ascii="Times New Roman" w:hAnsi="Times New Roman" w:cs="Times New Roman"/>
          <w:bCs/>
          <w:color w:val="000000" w:themeColor="text1"/>
          <w:sz w:val="24"/>
          <w:szCs w:val="24"/>
          <w:lang w:val="ro-RO"/>
        </w:rPr>
        <w:t xml:space="preserve">, </w:t>
      </w:r>
      <w:r w:rsidR="00FF640A">
        <w:rPr>
          <w:rFonts w:ascii="Times New Roman" w:hAnsi="Times New Roman" w:cs="Times New Roman"/>
          <w:bCs/>
          <w:color w:val="000000" w:themeColor="text1"/>
          <w:sz w:val="24"/>
          <w:szCs w:val="24"/>
          <w:lang w:val="ro-RO"/>
        </w:rPr>
        <w:t>cât</w:t>
      </w:r>
      <w:r w:rsidR="00EC602B">
        <w:rPr>
          <w:rFonts w:ascii="Times New Roman" w:hAnsi="Times New Roman" w:cs="Times New Roman"/>
          <w:bCs/>
          <w:color w:val="000000" w:themeColor="text1"/>
          <w:sz w:val="24"/>
          <w:szCs w:val="24"/>
          <w:lang w:val="ro-RO"/>
        </w:rPr>
        <w:t xml:space="preserve"> și </w:t>
      </w:r>
      <w:r w:rsidR="00FF640A">
        <w:rPr>
          <w:rFonts w:ascii="Times New Roman" w:hAnsi="Times New Roman" w:cs="Times New Roman"/>
          <w:bCs/>
          <w:color w:val="000000" w:themeColor="text1"/>
          <w:sz w:val="24"/>
          <w:szCs w:val="24"/>
          <w:lang w:val="ro-RO"/>
        </w:rPr>
        <w:t>la nivel</w:t>
      </w:r>
      <w:r w:rsidR="00EC602B">
        <w:rPr>
          <w:rFonts w:ascii="Times New Roman" w:hAnsi="Times New Roman" w:cs="Times New Roman"/>
          <w:bCs/>
          <w:color w:val="000000" w:themeColor="text1"/>
          <w:sz w:val="24"/>
          <w:szCs w:val="24"/>
          <w:lang w:val="ro-RO"/>
        </w:rPr>
        <w:t xml:space="preserve"> internațional.</w:t>
      </w:r>
    </w:p>
    <w:p w:rsidR="00EC602B" w:rsidRPr="008C65EB" w:rsidRDefault="00EC602B" w:rsidP="002C09D6">
      <w:pPr>
        <w:spacing w:after="0" w:line="360" w:lineRule="auto"/>
        <w:jc w:val="both"/>
        <w:rPr>
          <w:rFonts w:ascii="Times New Roman" w:hAnsi="Times New Roman" w:cs="Times New Roman"/>
          <w:bCs/>
          <w:color w:val="000000" w:themeColor="text1"/>
          <w:sz w:val="24"/>
          <w:szCs w:val="24"/>
          <w:lang w:val="ro-RO"/>
        </w:rPr>
      </w:pPr>
    </w:p>
    <w:p w:rsidR="00FD3131" w:rsidRDefault="00FD3131" w:rsidP="00FD3131">
      <w:pPr>
        <w:spacing w:after="0" w:line="360" w:lineRule="auto"/>
        <w:jc w:val="both"/>
        <w:rPr>
          <w:rFonts w:ascii="Times New Roman" w:hAnsi="Times New Roman" w:cs="Times New Roman"/>
          <w:color w:val="000000" w:themeColor="text1"/>
          <w:sz w:val="24"/>
          <w:szCs w:val="24"/>
          <w:lang w:val="ro-RO"/>
        </w:rPr>
      </w:pPr>
      <w:r w:rsidRPr="00705FF4">
        <w:rPr>
          <w:rFonts w:ascii="Times New Roman" w:hAnsi="Times New Roman" w:cs="Times New Roman"/>
          <w:b/>
          <w:color w:val="000000" w:themeColor="text1"/>
          <w:sz w:val="24"/>
          <w:szCs w:val="24"/>
          <w:lang w:val="ro-RO"/>
        </w:rPr>
        <w:t>R.:</w:t>
      </w:r>
      <w:r w:rsidRPr="00705FF4">
        <w:rPr>
          <w:rFonts w:ascii="Times New Roman" w:hAnsi="Times New Roman" w:cs="Times New Roman"/>
          <w:color w:val="000000" w:themeColor="text1"/>
          <w:sz w:val="24"/>
          <w:szCs w:val="24"/>
          <w:lang w:val="ro-RO"/>
        </w:rPr>
        <w:t xml:space="preserve"> Alegerea unei profesii pare din ce în ce mai dificilă în zilele noastre. Ce anume v-a determinat să vă dedicați acestui domeniu, mai ales că ați avut un parcurs educațional și profesional „fidel” domeniului pentru care ați optat după absolvirea studiilor liceale?</w:t>
      </w:r>
    </w:p>
    <w:p w:rsidR="00376D74" w:rsidRDefault="005E3A28" w:rsidP="00FD3131">
      <w:pPr>
        <w:spacing w:after="0" w:line="360" w:lineRule="auto"/>
        <w:jc w:val="both"/>
        <w:rPr>
          <w:rFonts w:ascii="Times New Roman" w:hAnsi="Times New Roman" w:cs="Times New Roman"/>
          <w:color w:val="000000" w:themeColor="text1"/>
          <w:sz w:val="24"/>
          <w:szCs w:val="24"/>
          <w:lang w:val="ro-RO"/>
        </w:rPr>
      </w:pPr>
      <w:r>
        <w:rPr>
          <w:rFonts w:ascii="Times New Roman" w:hAnsi="Times New Roman" w:cs="Times New Roman"/>
          <w:b/>
          <w:color w:val="000000" w:themeColor="text1"/>
          <w:sz w:val="24"/>
          <w:szCs w:val="24"/>
          <w:lang w:val="ro-RO"/>
        </w:rPr>
        <w:t xml:space="preserve">A.D.P.: </w:t>
      </w:r>
      <w:r w:rsidR="00376D74">
        <w:rPr>
          <w:rFonts w:ascii="Times New Roman" w:hAnsi="Times New Roman" w:cs="Times New Roman"/>
          <w:color w:val="000000" w:themeColor="text1"/>
          <w:sz w:val="24"/>
          <w:szCs w:val="24"/>
          <w:lang w:val="ro-RO"/>
        </w:rPr>
        <w:t>M-am dedicat acestui domeniu pentru că în orice ne înconjoară este chimie și pentru că este un domeniu interesant</w:t>
      </w:r>
      <w:r w:rsidR="00094823">
        <w:rPr>
          <w:rFonts w:ascii="Times New Roman" w:hAnsi="Times New Roman" w:cs="Times New Roman"/>
          <w:color w:val="000000" w:themeColor="text1"/>
          <w:sz w:val="24"/>
          <w:szCs w:val="24"/>
          <w:lang w:val="ro-RO"/>
        </w:rPr>
        <w:t xml:space="preserve"> în permanent</w:t>
      </w:r>
      <w:r w:rsidR="00376D74">
        <w:rPr>
          <w:rFonts w:ascii="Times New Roman" w:hAnsi="Times New Roman" w:cs="Times New Roman"/>
          <w:color w:val="000000" w:themeColor="text1"/>
          <w:sz w:val="24"/>
          <w:szCs w:val="24"/>
          <w:lang w:val="ro-RO"/>
        </w:rPr>
        <w:t>ă evoluție.</w:t>
      </w:r>
    </w:p>
    <w:p w:rsidR="00EC602B" w:rsidRPr="00376D74" w:rsidRDefault="00EC602B" w:rsidP="00FD3131">
      <w:pPr>
        <w:spacing w:after="0" w:line="360" w:lineRule="auto"/>
        <w:jc w:val="both"/>
        <w:rPr>
          <w:rFonts w:ascii="Times New Roman" w:hAnsi="Times New Roman" w:cs="Times New Roman"/>
          <w:color w:val="000000" w:themeColor="text1"/>
          <w:sz w:val="24"/>
          <w:szCs w:val="24"/>
          <w:lang w:val="ro-RO"/>
        </w:rPr>
      </w:pPr>
    </w:p>
    <w:p w:rsidR="00FD3131" w:rsidRDefault="00FD3131" w:rsidP="00FD3131">
      <w:pPr>
        <w:spacing w:after="0" w:line="360" w:lineRule="auto"/>
        <w:jc w:val="both"/>
        <w:rPr>
          <w:rFonts w:ascii="Times New Roman" w:hAnsi="Times New Roman" w:cs="Times New Roman"/>
          <w:color w:val="000000" w:themeColor="text1"/>
          <w:sz w:val="24"/>
          <w:szCs w:val="24"/>
          <w:lang w:val="ro-RO"/>
        </w:rPr>
      </w:pPr>
      <w:r w:rsidRPr="00705FF4">
        <w:rPr>
          <w:rFonts w:ascii="Times New Roman" w:hAnsi="Times New Roman" w:cs="Times New Roman"/>
          <w:b/>
          <w:color w:val="000000" w:themeColor="text1"/>
          <w:sz w:val="24"/>
          <w:szCs w:val="24"/>
          <w:lang w:val="ro-RO"/>
        </w:rPr>
        <w:t>R.:</w:t>
      </w:r>
      <w:r w:rsidRPr="00705FF4">
        <w:rPr>
          <w:rFonts w:ascii="Times New Roman" w:hAnsi="Times New Roman" w:cs="Times New Roman"/>
          <w:color w:val="000000" w:themeColor="text1"/>
          <w:sz w:val="24"/>
          <w:szCs w:val="24"/>
          <w:lang w:val="ro-RO"/>
        </w:rPr>
        <w:t xml:space="preserve"> În opinia dvs., inițiativele precum Premiile Senatului Universității din București încurajează mediul academic spre inovare și spre obținerea de noi performanțe?</w:t>
      </w:r>
      <w:r w:rsidR="00C705D8" w:rsidRPr="00705FF4">
        <w:rPr>
          <w:rFonts w:ascii="Times New Roman" w:hAnsi="Times New Roman" w:cs="Times New Roman"/>
          <w:color w:val="000000" w:themeColor="text1"/>
          <w:sz w:val="24"/>
          <w:szCs w:val="24"/>
          <w:lang w:val="ro-RO"/>
        </w:rPr>
        <w:t xml:space="preserve"> </w:t>
      </w:r>
      <w:r w:rsidRPr="00705FF4">
        <w:rPr>
          <w:rFonts w:ascii="Times New Roman" w:hAnsi="Times New Roman" w:cs="Times New Roman"/>
          <w:color w:val="000000" w:themeColor="text1"/>
          <w:sz w:val="24"/>
          <w:szCs w:val="24"/>
          <w:lang w:val="ro-RO"/>
        </w:rPr>
        <w:t>Cum credeți că ar mai putea stimula excelența didactică și de cercetare Universitatea din București?</w:t>
      </w:r>
    </w:p>
    <w:p w:rsidR="00200644" w:rsidRPr="00200644" w:rsidRDefault="005E3A28" w:rsidP="00FD3131">
      <w:pPr>
        <w:spacing w:after="0" w:line="360" w:lineRule="auto"/>
        <w:jc w:val="both"/>
        <w:rPr>
          <w:rFonts w:ascii="Times New Roman" w:hAnsi="Times New Roman" w:cs="Times New Roman"/>
          <w:color w:val="000000" w:themeColor="text1"/>
          <w:sz w:val="24"/>
          <w:szCs w:val="24"/>
          <w:lang w:val="ro-RO"/>
        </w:rPr>
      </w:pPr>
      <w:r>
        <w:rPr>
          <w:rFonts w:ascii="Times New Roman" w:hAnsi="Times New Roman" w:cs="Times New Roman"/>
          <w:b/>
          <w:color w:val="000000" w:themeColor="text1"/>
          <w:sz w:val="24"/>
          <w:szCs w:val="24"/>
          <w:lang w:val="ro-RO"/>
        </w:rPr>
        <w:t>A.D.P.</w:t>
      </w:r>
      <w:r>
        <w:rPr>
          <w:rFonts w:ascii="Times New Roman" w:hAnsi="Times New Roman" w:cs="Times New Roman"/>
          <w:b/>
          <w:color w:val="000000" w:themeColor="text1"/>
          <w:sz w:val="24"/>
          <w:szCs w:val="24"/>
          <w:lang w:val="ro-RO"/>
        </w:rPr>
        <w:t xml:space="preserve">: </w:t>
      </w:r>
      <w:r w:rsidR="00200644">
        <w:rPr>
          <w:rFonts w:ascii="Times New Roman" w:hAnsi="Times New Roman" w:cs="Times New Roman"/>
          <w:color w:val="000000" w:themeColor="text1"/>
          <w:sz w:val="24"/>
          <w:szCs w:val="24"/>
          <w:lang w:val="ro-RO"/>
        </w:rPr>
        <w:t xml:space="preserve">Inițiativele precum Premiile Senatului Universității din București </w:t>
      </w:r>
      <w:r w:rsidR="00200644" w:rsidRPr="00705FF4">
        <w:rPr>
          <w:rFonts w:ascii="Times New Roman" w:hAnsi="Times New Roman" w:cs="Times New Roman"/>
          <w:color w:val="000000" w:themeColor="text1"/>
          <w:sz w:val="24"/>
          <w:szCs w:val="24"/>
          <w:lang w:val="ro-RO"/>
        </w:rPr>
        <w:t>încurajează mediul academic spre inovare și spre obținerea de noi performanțe</w:t>
      </w:r>
      <w:r w:rsidR="00200644">
        <w:rPr>
          <w:rFonts w:ascii="Times New Roman" w:hAnsi="Times New Roman" w:cs="Times New Roman"/>
          <w:color w:val="000000" w:themeColor="text1"/>
          <w:sz w:val="24"/>
          <w:szCs w:val="24"/>
          <w:lang w:val="ro-RO"/>
        </w:rPr>
        <w:t>. Universitatea din București ar putea stimula e</w:t>
      </w:r>
      <w:r w:rsidR="00200644" w:rsidRPr="00705FF4">
        <w:rPr>
          <w:rFonts w:ascii="Times New Roman" w:hAnsi="Times New Roman" w:cs="Times New Roman"/>
          <w:color w:val="000000" w:themeColor="text1"/>
          <w:sz w:val="24"/>
          <w:szCs w:val="24"/>
          <w:lang w:val="ro-RO"/>
        </w:rPr>
        <w:t>xcelența didactică și de cercet</w:t>
      </w:r>
      <w:r w:rsidR="00200644">
        <w:rPr>
          <w:rFonts w:ascii="Times New Roman" w:hAnsi="Times New Roman" w:cs="Times New Roman"/>
          <w:color w:val="000000" w:themeColor="text1"/>
          <w:sz w:val="24"/>
          <w:szCs w:val="24"/>
          <w:lang w:val="ro-RO"/>
        </w:rPr>
        <w:t>are prin proiecte de colaborare c</w:t>
      </w:r>
      <w:r w:rsidR="00000D32">
        <w:rPr>
          <w:rFonts w:ascii="Times New Roman" w:hAnsi="Times New Roman" w:cs="Times New Roman"/>
          <w:color w:val="000000" w:themeColor="text1"/>
          <w:sz w:val="24"/>
          <w:szCs w:val="24"/>
          <w:lang w:val="ro-RO"/>
        </w:rPr>
        <w:t>u diverse companii</w:t>
      </w:r>
      <w:r w:rsidR="00200644">
        <w:rPr>
          <w:rFonts w:ascii="Times New Roman" w:hAnsi="Times New Roman" w:cs="Times New Roman"/>
          <w:color w:val="000000" w:themeColor="text1"/>
          <w:sz w:val="24"/>
          <w:szCs w:val="24"/>
          <w:lang w:val="ro-RO"/>
        </w:rPr>
        <w:t xml:space="preserve"> care au nevoie de oameni într-un anumit domeniu, în urma cărora ar fi pregătiți studenți ce s-ar plia perfect pe ac</w:t>
      </w:r>
      <w:r w:rsidR="00094823">
        <w:rPr>
          <w:rFonts w:ascii="Times New Roman" w:hAnsi="Times New Roman" w:cs="Times New Roman"/>
          <w:color w:val="000000" w:themeColor="text1"/>
          <w:sz w:val="24"/>
          <w:szCs w:val="24"/>
          <w:lang w:val="ro-RO"/>
        </w:rPr>
        <w:t>ele domenii și prin practică plă</w:t>
      </w:r>
      <w:r w:rsidR="00200644">
        <w:rPr>
          <w:rFonts w:ascii="Times New Roman" w:hAnsi="Times New Roman" w:cs="Times New Roman"/>
          <w:color w:val="000000" w:themeColor="text1"/>
          <w:sz w:val="24"/>
          <w:szCs w:val="24"/>
          <w:lang w:val="ro-RO"/>
        </w:rPr>
        <w:t xml:space="preserve">tită cu normă întreagă </w:t>
      </w:r>
      <w:r w:rsidR="00EC602B">
        <w:rPr>
          <w:rFonts w:ascii="Times New Roman" w:hAnsi="Times New Roman" w:cs="Times New Roman"/>
          <w:color w:val="000000" w:themeColor="text1"/>
          <w:sz w:val="24"/>
          <w:szCs w:val="24"/>
          <w:lang w:val="ro-RO"/>
        </w:rPr>
        <w:t>î</w:t>
      </w:r>
      <w:r w:rsidR="00200644">
        <w:rPr>
          <w:rFonts w:ascii="Times New Roman" w:hAnsi="Times New Roman" w:cs="Times New Roman"/>
          <w:color w:val="000000" w:themeColor="text1"/>
          <w:sz w:val="24"/>
          <w:szCs w:val="24"/>
          <w:lang w:val="ro-RO"/>
        </w:rPr>
        <w:t>n</w:t>
      </w:r>
      <w:r w:rsidR="00000D32">
        <w:rPr>
          <w:rFonts w:ascii="Times New Roman" w:hAnsi="Times New Roman" w:cs="Times New Roman"/>
          <w:color w:val="000000" w:themeColor="text1"/>
          <w:sz w:val="24"/>
          <w:szCs w:val="24"/>
          <w:lang w:val="ro-RO"/>
        </w:rPr>
        <w:t xml:space="preserve"> care studentul să fie angajat trei</w:t>
      </w:r>
      <w:r w:rsidR="00200644">
        <w:rPr>
          <w:rFonts w:ascii="Times New Roman" w:hAnsi="Times New Roman" w:cs="Times New Roman"/>
          <w:color w:val="000000" w:themeColor="text1"/>
          <w:sz w:val="24"/>
          <w:szCs w:val="24"/>
          <w:lang w:val="ro-RO"/>
        </w:rPr>
        <w:t xml:space="preserve"> luni într-un loc de unde să învețe să efectueze diverse sarcini nu doar să vadă cum fac alții acele lucruri.</w:t>
      </w:r>
    </w:p>
    <w:bookmarkEnd w:id="0"/>
    <w:p w:rsidR="00621A59" w:rsidRPr="00705FF4" w:rsidRDefault="00621A59" w:rsidP="00FD3131">
      <w:pPr>
        <w:spacing w:after="0" w:line="360" w:lineRule="auto"/>
        <w:jc w:val="both"/>
        <w:rPr>
          <w:rFonts w:ascii="Times New Roman" w:hAnsi="Times New Roman" w:cs="Times New Roman"/>
          <w:color w:val="000000" w:themeColor="text1"/>
          <w:sz w:val="24"/>
          <w:szCs w:val="24"/>
          <w:lang w:val="ro-RO"/>
        </w:rPr>
      </w:pPr>
    </w:p>
    <w:sectPr w:rsidR="00621A59" w:rsidRPr="00705FF4" w:rsidSect="00664A01">
      <w:pgSz w:w="11906" w:h="16838"/>
      <w:pgMar w:top="1440" w:right="1440" w:bottom="1440" w:left="144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CD495C"/>
    <w:multiLevelType w:val="multilevel"/>
    <w:tmpl w:val="0D98C2FE"/>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nsid w:val="162253A3"/>
    <w:multiLevelType w:val="multilevel"/>
    <w:tmpl w:val="9FD05FD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2AEF4877"/>
    <w:multiLevelType w:val="hybridMultilevel"/>
    <w:tmpl w:val="2FC05304"/>
    <w:lvl w:ilvl="0" w:tplc="04090015">
      <w:start w:val="18"/>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B054E9C"/>
    <w:multiLevelType w:val="hybridMultilevel"/>
    <w:tmpl w:val="553E8FCE"/>
    <w:lvl w:ilvl="0" w:tplc="04090015">
      <w:start w:val="18"/>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hyphenationZone w:val="425"/>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yMDMzMzY2MzUwNDA0sTRU0lEKTi0uzszPAykwNKkFANZR6xwtAAAA"/>
  </w:docVars>
  <w:rsids>
    <w:rsidRoot w:val="00263061"/>
    <w:rsid w:val="000004AE"/>
    <w:rsid w:val="00000D32"/>
    <w:rsid w:val="00023949"/>
    <w:rsid w:val="000274E7"/>
    <w:rsid w:val="000359E7"/>
    <w:rsid w:val="00036EDB"/>
    <w:rsid w:val="00040650"/>
    <w:rsid w:val="00041C43"/>
    <w:rsid w:val="00042325"/>
    <w:rsid w:val="00042D2D"/>
    <w:rsid w:val="00046723"/>
    <w:rsid w:val="00053F75"/>
    <w:rsid w:val="00060807"/>
    <w:rsid w:val="0006149B"/>
    <w:rsid w:val="000614A3"/>
    <w:rsid w:val="000653C8"/>
    <w:rsid w:val="000667E1"/>
    <w:rsid w:val="00067E61"/>
    <w:rsid w:val="00067FDA"/>
    <w:rsid w:val="000704F8"/>
    <w:rsid w:val="00070EF1"/>
    <w:rsid w:val="000719DF"/>
    <w:rsid w:val="00073047"/>
    <w:rsid w:val="00075C64"/>
    <w:rsid w:val="000821F4"/>
    <w:rsid w:val="00082EA2"/>
    <w:rsid w:val="000830B7"/>
    <w:rsid w:val="0008315C"/>
    <w:rsid w:val="00083794"/>
    <w:rsid w:val="000857A8"/>
    <w:rsid w:val="000928BA"/>
    <w:rsid w:val="00093DA4"/>
    <w:rsid w:val="00094823"/>
    <w:rsid w:val="00096F2F"/>
    <w:rsid w:val="000974D0"/>
    <w:rsid w:val="00097F0E"/>
    <w:rsid w:val="000A0035"/>
    <w:rsid w:val="000A3398"/>
    <w:rsid w:val="000A3417"/>
    <w:rsid w:val="000B160A"/>
    <w:rsid w:val="000B2767"/>
    <w:rsid w:val="000B7315"/>
    <w:rsid w:val="000C13CE"/>
    <w:rsid w:val="000D2570"/>
    <w:rsid w:val="000D2781"/>
    <w:rsid w:val="000D5F88"/>
    <w:rsid w:val="000E1FD1"/>
    <w:rsid w:val="000E3C90"/>
    <w:rsid w:val="000E508E"/>
    <w:rsid w:val="000F00CB"/>
    <w:rsid w:val="000F3B27"/>
    <w:rsid w:val="000F5489"/>
    <w:rsid w:val="000F622B"/>
    <w:rsid w:val="00103895"/>
    <w:rsid w:val="001040C7"/>
    <w:rsid w:val="00107508"/>
    <w:rsid w:val="00116803"/>
    <w:rsid w:val="00117276"/>
    <w:rsid w:val="0012074D"/>
    <w:rsid w:val="00121B9C"/>
    <w:rsid w:val="00121D26"/>
    <w:rsid w:val="001266BC"/>
    <w:rsid w:val="0012783E"/>
    <w:rsid w:val="00130EBA"/>
    <w:rsid w:val="00137D86"/>
    <w:rsid w:val="001461F5"/>
    <w:rsid w:val="00147F97"/>
    <w:rsid w:val="00152DDC"/>
    <w:rsid w:val="00153329"/>
    <w:rsid w:val="001533E6"/>
    <w:rsid w:val="00155783"/>
    <w:rsid w:val="001571B9"/>
    <w:rsid w:val="0016199F"/>
    <w:rsid w:val="00162E56"/>
    <w:rsid w:val="00166C30"/>
    <w:rsid w:val="00167D91"/>
    <w:rsid w:val="00171806"/>
    <w:rsid w:val="001726D6"/>
    <w:rsid w:val="00173889"/>
    <w:rsid w:val="00175337"/>
    <w:rsid w:val="00180E10"/>
    <w:rsid w:val="00185709"/>
    <w:rsid w:val="00186223"/>
    <w:rsid w:val="00193C97"/>
    <w:rsid w:val="00197E99"/>
    <w:rsid w:val="001A04DB"/>
    <w:rsid w:val="001A30F6"/>
    <w:rsid w:val="001A47DF"/>
    <w:rsid w:val="001A7E2D"/>
    <w:rsid w:val="001C34EF"/>
    <w:rsid w:val="001C4F34"/>
    <w:rsid w:val="001D26F8"/>
    <w:rsid w:val="001D3F7A"/>
    <w:rsid w:val="001D50C8"/>
    <w:rsid w:val="001E02E2"/>
    <w:rsid w:val="001E1CB2"/>
    <w:rsid w:val="001E780D"/>
    <w:rsid w:val="00200644"/>
    <w:rsid w:val="00203C7D"/>
    <w:rsid w:val="00207251"/>
    <w:rsid w:val="00213F6C"/>
    <w:rsid w:val="0021603F"/>
    <w:rsid w:val="00217EC5"/>
    <w:rsid w:val="00225546"/>
    <w:rsid w:val="00232461"/>
    <w:rsid w:val="002340A1"/>
    <w:rsid w:val="002343BC"/>
    <w:rsid w:val="002345E6"/>
    <w:rsid w:val="00243A47"/>
    <w:rsid w:val="002451ED"/>
    <w:rsid w:val="00245F91"/>
    <w:rsid w:val="00263061"/>
    <w:rsid w:val="00267E4D"/>
    <w:rsid w:val="00274832"/>
    <w:rsid w:val="00275971"/>
    <w:rsid w:val="002760D7"/>
    <w:rsid w:val="00277CA0"/>
    <w:rsid w:val="002809D3"/>
    <w:rsid w:val="00283846"/>
    <w:rsid w:val="00290A80"/>
    <w:rsid w:val="002A10AE"/>
    <w:rsid w:val="002A39D5"/>
    <w:rsid w:val="002A3DEC"/>
    <w:rsid w:val="002B13DB"/>
    <w:rsid w:val="002B5CD4"/>
    <w:rsid w:val="002B5D9D"/>
    <w:rsid w:val="002B62DD"/>
    <w:rsid w:val="002B7075"/>
    <w:rsid w:val="002C09D6"/>
    <w:rsid w:val="002C49BF"/>
    <w:rsid w:val="002C4B4F"/>
    <w:rsid w:val="002D0343"/>
    <w:rsid w:val="002D27DE"/>
    <w:rsid w:val="002D2C0B"/>
    <w:rsid w:val="002E747C"/>
    <w:rsid w:val="002F0F66"/>
    <w:rsid w:val="002F2540"/>
    <w:rsid w:val="002F43D8"/>
    <w:rsid w:val="00303A92"/>
    <w:rsid w:val="00303A9D"/>
    <w:rsid w:val="003107AC"/>
    <w:rsid w:val="003108BC"/>
    <w:rsid w:val="00313086"/>
    <w:rsid w:val="00313A13"/>
    <w:rsid w:val="00313E94"/>
    <w:rsid w:val="00322E53"/>
    <w:rsid w:val="00322F26"/>
    <w:rsid w:val="0032381F"/>
    <w:rsid w:val="0034160C"/>
    <w:rsid w:val="003453B1"/>
    <w:rsid w:val="003506B8"/>
    <w:rsid w:val="00351BE2"/>
    <w:rsid w:val="00352374"/>
    <w:rsid w:val="003707CE"/>
    <w:rsid w:val="00372963"/>
    <w:rsid w:val="00373F08"/>
    <w:rsid w:val="00376D74"/>
    <w:rsid w:val="00377D0F"/>
    <w:rsid w:val="00386F6A"/>
    <w:rsid w:val="003925AC"/>
    <w:rsid w:val="003955B5"/>
    <w:rsid w:val="0039750F"/>
    <w:rsid w:val="003A018C"/>
    <w:rsid w:val="003A3412"/>
    <w:rsid w:val="003A3578"/>
    <w:rsid w:val="003C6419"/>
    <w:rsid w:val="003E0A86"/>
    <w:rsid w:val="003E413D"/>
    <w:rsid w:val="003E7D5F"/>
    <w:rsid w:val="003F4CB9"/>
    <w:rsid w:val="00401FF6"/>
    <w:rsid w:val="0040294E"/>
    <w:rsid w:val="00412F4C"/>
    <w:rsid w:val="00414A48"/>
    <w:rsid w:val="00415EE2"/>
    <w:rsid w:val="00416716"/>
    <w:rsid w:val="00422087"/>
    <w:rsid w:val="0043116B"/>
    <w:rsid w:val="004354E9"/>
    <w:rsid w:val="00446E16"/>
    <w:rsid w:val="0045093B"/>
    <w:rsid w:val="00453166"/>
    <w:rsid w:val="00456356"/>
    <w:rsid w:val="00456C61"/>
    <w:rsid w:val="00460201"/>
    <w:rsid w:val="004604EF"/>
    <w:rsid w:val="00464BA2"/>
    <w:rsid w:val="00467E38"/>
    <w:rsid w:val="00473606"/>
    <w:rsid w:val="00475EBB"/>
    <w:rsid w:val="00476555"/>
    <w:rsid w:val="00483740"/>
    <w:rsid w:val="00490C8C"/>
    <w:rsid w:val="004919C2"/>
    <w:rsid w:val="00492BD8"/>
    <w:rsid w:val="00493633"/>
    <w:rsid w:val="004A1D52"/>
    <w:rsid w:val="004A260F"/>
    <w:rsid w:val="004A2786"/>
    <w:rsid w:val="004B3D8B"/>
    <w:rsid w:val="004B57BB"/>
    <w:rsid w:val="004B60F1"/>
    <w:rsid w:val="004C32E7"/>
    <w:rsid w:val="004C52C8"/>
    <w:rsid w:val="004C5587"/>
    <w:rsid w:val="004C56D8"/>
    <w:rsid w:val="004C5AF4"/>
    <w:rsid w:val="004C7AF5"/>
    <w:rsid w:val="004D1744"/>
    <w:rsid w:val="004D584C"/>
    <w:rsid w:val="004D5C9E"/>
    <w:rsid w:val="004E5F86"/>
    <w:rsid w:val="004E6A94"/>
    <w:rsid w:val="004F13F1"/>
    <w:rsid w:val="004F1F16"/>
    <w:rsid w:val="004F2F6A"/>
    <w:rsid w:val="00501718"/>
    <w:rsid w:val="00501C55"/>
    <w:rsid w:val="005044D7"/>
    <w:rsid w:val="0050612A"/>
    <w:rsid w:val="00506E46"/>
    <w:rsid w:val="005140CE"/>
    <w:rsid w:val="005150E2"/>
    <w:rsid w:val="00515A1E"/>
    <w:rsid w:val="00522C0B"/>
    <w:rsid w:val="00530B0E"/>
    <w:rsid w:val="0053177B"/>
    <w:rsid w:val="00531EB0"/>
    <w:rsid w:val="0053332F"/>
    <w:rsid w:val="00533422"/>
    <w:rsid w:val="00534E0E"/>
    <w:rsid w:val="00535704"/>
    <w:rsid w:val="005371B2"/>
    <w:rsid w:val="005419D9"/>
    <w:rsid w:val="005429E8"/>
    <w:rsid w:val="00543042"/>
    <w:rsid w:val="0054499A"/>
    <w:rsid w:val="00554ADD"/>
    <w:rsid w:val="00555F06"/>
    <w:rsid w:val="00561310"/>
    <w:rsid w:val="00562377"/>
    <w:rsid w:val="0057516F"/>
    <w:rsid w:val="005777C1"/>
    <w:rsid w:val="00580422"/>
    <w:rsid w:val="0059256C"/>
    <w:rsid w:val="005926DC"/>
    <w:rsid w:val="0059355E"/>
    <w:rsid w:val="00595785"/>
    <w:rsid w:val="0059774D"/>
    <w:rsid w:val="005A2FC4"/>
    <w:rsid w:val="005B1E17"/>
    <w:rsid w:val="005B24A9"/>
    <w:rsid w:val="005B5AB8"/>
    <w:rsid w:val="005B6434"/>
    <w:rsid w:val="005C520B"/>
    <w:rsid w:val="005C6067"/>
    <w:rsid w:val="005D066A"/>
    <w:rsid w:val="005D0F3B"/>
    <w:rsid w:val="005D1A29"/>
    <w:rsid w:val="005D26D7"/>
    <w:rsid w:val="005D278A"/>
    <w:rsid w:val="005D4566"/>
    <w:rsid w:val="005E2F22"/>
    <w:rsid w:val="005E3A28"/>
    <w:rsid w:val="005E752A"/>
    <w:rsid w:val="005F1DE3"/>
    <w:rsid w:val="005F267E"/>
    <w:rsid w:val="005F2CFD"/>
    <w:rsid w:val="005F3E43"/>
    <w:rsid w:val="005F3F6E"/>
    <w:rsid w:val="0060265D"/>
    <w:rsid w:val="0060310A"/>
    <w:rsid w:val="00605B81"/>
    <w:rsid w:val="00606CAD"/>
    <w:rsid w:val="00614925"/>
    <w:rsid w:val="00614F99"/>
    <w:rsid w:val="00616247"/>
    <w:rsid w:val="006176D3"/>
    <w:rsid w:val="00621A59"/>
    <w:rsid w:val="00622FFB"/>
    <w:rsid w:val="00623390"/>
    <w:rsid w:val="0062601E"/>
    <w:rsid w:val="00627F6F"/>
    <w:rsid w:val="00635B9E"/>
    <w:rsid w:val="00636B24"/>
    <w:rsid w:val="00642272"/>
    <w:rsid w:val="00647012"/>
    <w:rsid w:val="00656008"/>
    <w:rsid w:val="00663BEE"/>
    <w:rsid w:val="0066465D"/>
    <w:rsid w:val="00664A01"/>
    <w:rsid w:val="00665FE6"/>
    <w:rsid w:val="0067472D"/>
    <w:rsid w:val="00674DA1"/>
    <w:rsid w:val="006760B2"/>
    <w:rsid w:val="00680C65"/>
    <w:rsid w:val="006853E5"/>
    <w:rsid w:val="00690B59"/>
    <w:rsid w:val="00692023"/>
    <w:rsid w:val="006930A7"/>
    <w:rsid w:val="006953D9"/>
    <w:rsid w:val="006A3C68"/>
    <w:rsid w:val="006B0B1B"/>
    <w:rsid w:val="006B318F"/>
    <w:rsid w:val="006B6CB7"/>
    <w:rsid w:val="006D0DBD"/>
    <w:rsid w:val="006D7202"/>
    <w:rsid w:val="006F0D22"/>
    <w:rsid w:val="006F29AB"/>
    <w:rsid w:val="006F32E7"/>
    <w:rsid w:val="006F5345"/>
    <w:rsid w:val="006F57E2"/>
    <w:rsid w:val="0070056C"/>
    <w:rsid w:val="0070573B"/>
    <w:rsid w:val="00705FF4"/>
    <w:rsid w:val="007079A7"/>
    <w:rsid w:val="007144F2"/>
    <w:rsid w:val="00715AFD"/>
    <w:rsid w:val="00716827"/>
    <w:rsid w:val="007253A6"/>
    <w:rsid w:val="00725D1D"/>
    <w:rsid w:val="0073002F"/>
    <w:rsid w:val="0073329E"/>
    <w:rsid w:val="00733A86"/>
    <w:rsid w:val="007368D6"/>
    <w:rsid w:val="007408EA"/>
    <w:rsid w:val="00741078"/>
    <w:rsid w:val="00743BBA"/>
    <w:rsid w:val="00744102"/>
    <w:rsid w:val="00747D85"/>
    <w:rsid w:val="0075106D"/>
    <w:rsid w:val="00751A6A"/>
    <w:rsid w:val="00755958"/>
    <w:rsid w:val="00757F6C"/>
    <w:rsid w:val="00770D2C"/>
    <w:rsid w:val="00772231"/>
    <w:rsid w:val="0077325D"/>
    <w:rsid w:val="007747BB"/>
    <w:rsid w:val="00776B26"/>
    <w:rsid w:val="0077759A"/>
    <w:rsid w:val="00784179"/>
    <w:rsid w:val="00785B0C"/>
    <w:rsid w:val="0078613C"/>
    <w:rsid w:val="00786DA0"/>
    <w:rsid w:val="0078797F"/>
    <w:rsid w:val="00791B73"/>
    <w:rsid w:val="00793EFC"/>
    <w:rsid w:val="00796155"/>
    <w:rsid w:val="007A37E0"/>
    <w:rsid w:val="007B33D4"/>
    <w:rsid w:val="007B50DE"/>
    <w:rsid w:val="007B5439"/>
    <w:rsid w:val="007B65F9"/>
    <w:rsid w:val="007C0390"/>
    <w:rsid w:val="007C33AD"/>
    <w:rsid w:val="007C3F95"/>
    <w:rsid w:val="007C67C2"/>
    <w:rsid w:val="007D14B7"/>
    <w:rsid w:val="007D18BE"/>
    <w:rsid w:val="007D2FA6"/>
    <w:rsid w:val="007D3BD7"/>
    <w:rsid w:val="007E01CC"/>
    <w:rsid w:val="007E3119"/>
    <w:rsid w:val="007E766B"/>
    <w:rsid w:val="007F0B30"/>
    <w:rsid w:val="007F344C"/>
    <w:rsid w:val="007F78FA"/>
    <w:rsid w:val="00800811"/>
    <w:rsid w:val="008034BA"/>
    <w:rsid w:val="00803D6E"/>
    <w:rsid w:val="00805E8D"/>
    <w:rsid w:val="008101A1"/>
    <w:rsid w:val="008120F7"/>
    <w:rsid w:val="00813EF9"/>
    <w:rsid w:val="00820A4D"/>
    <w:rsid w:val="00822CDC"/>
    <w:rsid w:val="00830E6E"/>
    <w:rsid w:val="00831449"/>
    <w:rsid w:val="008374E2"/>
    <w:rsid w:val="00841176"/>
    <w:rsid w:val="00843755"/>
    <w:rsid w:val="00845D86"/>
    <w:rsid w:val="00847EA2"/>
    <w:rsid w:val="00851957"/>
    <w:rsid w:val="008537ED"/>
    <w:rsid w:val="00855581"/>
    <w:rsid w:val="008577AE"/>
    <w:rsid w:val="008629E8"/>
    <w:rsid w:val="00863881"/>
    <w:rsid w:val="00864848"/>
    <w:rsid w:val="008664A6"/>
    <w:rsid w:val="0086684A"/>
    <w:rsid w:val="008734E1"/>
    <w:rsid w:val="008739D2"/>
    <w:rsid w:val="00880F4D"/>
    <w:rsid w:val="00887CCC"/>
    <w:rsid w:val="00890083"/>
    <w:rsid w:val="0089177C"/>
    <w:rsid w:val="0089611A"/>
    <w:rsid w:val="008A33C7"/>
    <w:rsid w:val="008A6355"/>
    <w:rsid w:val="008A6AD6"/>
    <w:rsid w:val="008A6B05"/>
    <w:rsid w:val="008B12D0"/>
    <w:rsid w:val="008C1319"/>
    <w:rsid w:val="008C33A2"/>
    <w:rsid w:val="008C3A15"/>
    <w:rsid w:val="008C3B74"/>
    <w:rsid w:val="008C4A6C"/>
    <w:rsid w:val="008C57E8"/>
    <w:rsid w:val="008C65EB"/>
    <w:rsid w:val="008D2FAD"/>
    <w:rsid w:val="008D52BB"/>
    <w:rsid w:val="008D770F"/>
    <w:rsid w:val="008E07A7"/>
    <w:rsid w:val="008E31FB"/>
    <w:rsid w:val="008E583E"/>
    <w:rsid w:val="008E708F"/>
    <w:rsid w:val="008F214F"/>
    <w:rsid w:val="008F4B6D"/>
    <w:rsid w:val="008F4CC5"/>
    <w:rsid w:val="008F5555"/>
    <w:rsid w:val="008F605F"/>
    <w:rsid w:val="008F676E"/>
    <w:rsid w:val="00900119"/>
    <w:rsid w:val="0090064C"/>
    <w:rsid w:val="00900783"/>
    <w:rsid w:val="00902AE4"/>
    <w:rsid w:val="00907318"/>
    <w:rsid w:val="00912AA6"/>
    <w:rsid w:val="00913F6B"/>
    <w:rsid w:val="00914EE7"/>
    <w:rsid w:val="00917ADB"/>
    <w:rsid w:val="009234EE"/>
    <w:rsid w:val="009235D4"/>
    <w:rsid w:val="00934155"/>
    <w:rsid w:val="00934F21"/>
    <w:rsid w:val="009359CE"/>
    <w:rsid w:val="009377FC"/>
    <w:rsid w:val="009379DC"/>
    <w:rsid w:val="009434FE"/>
    <w:rsid w:val="00944FC2"/>
    <w:rsid w:val="00946523"/>
    <w:rsid w:val="00950050"/>
    <w:rsid w:val="009520BA"/>
    <w:rsid w:val="0095347F"/>
    <w:rsid w:val="009541FF"/>
    <w:rsid w:val="009550C4"/>
    <w:rsid w:val="00956E10"/>
    <w:rsid w:val="00963867"/>
    <w:rsid w:val="00982CD1"/>
    <w:rsid w:val="00983D9D"/>
    <w:rsid w:val="00985851"/>
    <w:rsid w:val="009944D9"/>
    <w:rsid w:val="00995387"/>
    <w:rsid w:val="009954AF"/>
    <w:rsid w:val="009A4AD7"/>
    <w:rsid w:val="009A654F"/>
    <w:rsid w:val="009A72A6"/>
    <w:rsid w:val="009B09D5"/>
    <w:rsid w:val="009B1AC8"/>
    <w:rsid w:val="009B1EB3"/>
    <w:rsid w:val="009B2364"/>
    <w:rsid w:val="009B43CF"/>
    <w:rsid w:val="009B540F"/>
    <w:rsid w:val="009C1440"/>
    <w:rsid w:val="009C164F"/>
    <w:rsid w:val="009C73D9"/>
    <w:rsid w:val="009D2CE1"/>
    <w:rsid w:val="009D3BF8"/>
    <w:rsid w:val="009D4EB0"/>
    <w:rsid w:val="009D7646"/>
    <w:rsid w:val="009D7A5F"/>
    <w:rsid w:val="009E2BB5"/>
    <w:rsid w:val="009E34B9"/>
    <w:rsid w:val="009E67D4"/>
    <w:rsid w:val="009E77C1"/>
    <w:rsid w:val="009F2562"/>
    <w:rsid w:val="009F7ADE"/>
    <w:rsid w:val="00A013A3"/>
    <w:rsid w:val="00A04A4F"/>
    <w:rsid w:val="00A072F1"/>
    <w:rsid w:val="00A10C32"/>
    <w:rsid w:val="00A2018A"/>
    <w:rsid w:val="00A21E5B"/>
    <w:rsid w:val="00A2256D"/>
    <w:rsid w:val="00A23081"/>
    <w:rsid w:val="00A25259"/>
    <w:rsid w:val="00A2664B"/>
    <w:rsid w:val="00A275A9"/>
    <w:rsid w:val="00A32B79"/>
    <w:rsid w:val="00A36991"/>
    <w:rsid w:val="00A37643"/>
    <w:rsid w:val="00A40868"/>
    <w:rsid w:val="00A428EB"/>
    <w:rsid w:val="00A45911"/>
    <w:rsid w:val="00A5193A"/>
    <w:rsid w:val="00A5231E"/>
    <w:rsid w:val="00A53D21"/>
    <w:rsid w:val="00A6075D"/>
    <w:rsid w:val="00A61CC3"/>
    <w:rsid w:val="00A62B2C"/>
    <w:rsid w:val="00A62F98"/>
    <w:rsid w:val="00A670AB"/>
    <w:rsid w:val="00A71E6B"/>
    <w:rsid w:val="00A7241B"/>
    <w:rsid w:val="00A74832"/>
    <w:rsid w:val="00A771CD"/>
    <w:rsid w:val="00A77887"/>
    <w:rsid w:val="00A85A20"/>
    <w:rsid w:val="00A90CD0"/>
    <w:rsid w:val="00A90DBD"/>
    <w:rsid w:val="00A962D7"/>
    <w:rsid w:val="00A97DBE"/>
    <w:rsid w:val="00AA0B39"/>
    <w:rsid w:val="00AA567C"/>
    <w:rsid w:val="00AB25D8"/>
    <w:rsid w:val="00AB31C2"/>
    <w:rsid w:val="00AB57A0"/>
    <w:rsid w:val="00AC32C0"/>
    <w:rsid w:val="00AD0D74"/>
    <w:rsid w:val="00AD3C33"/>
    <w:rsid w:val="00AE0C91"/>
    <w:rsid w:val="00AF3B7E"/>
    <w:rsid w:val="00B22B8E"/>
    <w:rsid w:val="00B42B82"/>
    <w:rsid w:val="00B431BA"/>
    <w:rsid w:val="00B458E0"/>
    <w:rsid w:val="00B52923"/>
    <w:rsid w:val="00B545CF"/>
    <w:rsid w:val="00B55F3C"/>
    <w:rsid w:val="00B6280E"/>
    <w:rsid w:val="00B64FE3"/>
    <w:rsid w:val="00B672B6"/>
    <w:rsid w:val="00B754C7"/>
    <w:rsid w:val="00B75665"/>
    <w:rsid w:val="00B77A81"/>
    <w:rsid w:val="00B810F0"/>
    <w:rsid w:val="00B86235"/>
    <w:rsid w:val="00B91139"/>
    <w:rsid w:val="00B92293"/>
    <w:rsid w:val="00B95AB5"/>
    <w:rsid w:val="00B95E46"/>
    <w:rsid w:val="00BB470B"/>
    <w:rsid w:val="00BB7566"/>
    <w:rsid w:val="00BC013E"/>
    <w:rsid w:val="00BC2B0D"/>
    <w:rsid w:val="00BD71D1"/>
    <w:rsid w:val="00BE18DA"/>
    <w:rsid w:val="00BE251F"/>
    <w:rsid w:val="00BF2A63"/>
    <w:rsid w:val="00BF57DA"/>
    <w:rsid w:val="00C037D8"/>
    <w:rsid w:val="00C0430D"/>
    <w:rsid w:val="00C04A0D"/>
    <w:rsid w:val="00C05E9C"/>
    <w:rsid w:val="00C10AEE"/>
    <w:rsid w:val="00C113CA"/>
    <w:rsid w:val="00C11F57"/>
    <w:rsid w:val="00C14C4F"/>
    <w:rsid w:val="00C21EAA"/>
    <w:rsid w:val="00C23815"/>
    <w:rsid w:val="00C25BCD"/>
    <w:rsid w:val="00C30CEF"/>
    <w:rsid w:val="00C31137"/>
    <w:rsid w:val="00C32BE7"/>
    <w:rsid w:val="00C34C50"/>
    <w:rsid w:val="00C46D9E"/>
    <w:rsid w:val="00C563C8"/>
    <w:rsid w:val="00C5778C"/>
    <w:rsid w:val="00C618A7"/>
    <w:rsid w:val="00C628E1"/>
    <w:rsid w:val="00C63C7B"/>
    <w:rsid w:val="00C63CFB"/>
    <w:rsid w:val="00C659E7"/>
    <w:rsid w:val="00C65F00"/>
    <w:rsid w:val="00C66E58"/>
    <w:rsid w:val="00C6783B"/>
    <w:rsid w:val="00C7025C"/>
    <w:rsid w:val="00C705D8"/>
    <w:rsid w:val="00C75571"/>
    <w:rsid w:val="00C764BF"/>
    <w:rsid w:val="00C77F5A"/>
    <w:rsid w:val="00C81CD6"/>
    <w:rsid w:val="00C86F63"/>
    <w:rsid w:val="00CA36A3"/>
    <w:rsid w:val="00CA46D7"/>
    <w:rsid w:val="00CA6B64"/>
    <w:rsid w:val="00CB09C2"/>
    <w:rsid w:val="00CB1668"/>
    <w:rsid w:val="00CB29DC"/>
    <w:rsid w:val="00CD2026"/>
    <w:rsid w:val="00CD2BC5"/>
    <w:rsid w:val="00CD35C6"/>
    <w:rsid w:val="00CD4586"/>
    <w:rsid w:val="00CD739F"/>
    <w:rsid w:val="00CE025C"/>
    <w:rsid w:val="00CE2575"/>
    <w:rsid w:val="00CE29E1"/>
    <w:rsid w:val="00CE3056"/>
    <w:rsid w:val="00CE449B"/>
    <w:rsid w:val="00CF733F"/>
    <w:rsid w:val="00D055F4"/>
    <w:rsid w:val="00D05F30"/>
    <w:rsid w:val="00D072A3"/>
    <w:rsid w:val="00D12743"/>
    <w:rsid w:val="00D1573C"/>
    <w:rsid w:val="00D227D5"/>
    <w:rsid w:val="00D22C2B"/>
    <w:rsid w:val="00D344E1"/>
    <w:rsid w:val="00D4053A"/>
    <w:rsid w:val="00D42280"/>
    <w:rsid w:val="00D52E76"/>
    <w:rsid w:val="00D53525"/>
    <w:rsid w:val="00D56F9A"/>
    <w:rsid w:val="00D6001F"/>
    <w:rsid w:val="00D60AAA"/>
    <w:rsid w:val="00D6324E"/>
    <w:rsid w:val="00D635F4"/>
    <w:rsid w:val="00D66896"/>
    <w:rsid w:val="00D71E49"/>
    <w:rsid w:val="00D750BB"/>
    <w:rsid w:val="00D864D8"/>
    <w:rsid w:val="00D87A9B"/>
    <w:rsid w:val="00D905E7"/>
    <w:rsid w:val="00D9078E"/>
    <w:rsid w:val="00D90B74"/>
    <w:rsid w:val="00D918A3"/>
    <w:rsid w:val="00D91FD6"/>
    <w:rsid w:val="00DA3377"/>
    <w:rsid w:val="00DA5EB3"/>
    <w:rsid w:val="00DB0AC1"/>
    <w:rsid w:val="00DB1C6D"/>
    <w:rsid w:val="00DC3067"/>
    <w:rsid w:val="00DD286A"/>
    <w:rsid w:val="00DD2EE1"/>
    <w:rsid w:val="00DD3184"/>
    <w:rsid w:val="00DE1ED0"/>
    <w:rsid w:val="00DF1574"/>
    <w:rsid w:val="00E02DB6"/>
    <w:rsid w:val="00E07719"/>
    <w:rsid w:val="00E1080A"/>
    <w:rsid w:val="00E1457D"/>
    <w:rsid w:val="00E14644"/>
    <w:rsid w:val="00E262F0"/>
    <w:rsid w:val="00E35988"/>
    <w:rsid w:val="00E40D45"/>
    <w:rsid w:val="00E40E78"/>
    <w:rsid w:val="00E421A2"/>
    <w:rsid w:val="00E43956"/>
    <w:rsid w:val="00E44430"/>
    <w:rsid w:val="00E44CD4"/>
    <w:rsid w:val="00E46496"/>
    <w:rsid w:val="00E476BC"/>
    <w:rsid w:val="00E57627"/>
    <w:rsid w:val="00E64599"/>
    <w:rsid w:val="00E65805"/>
    <w:rsid w:val="00E65E73"/>
    <w:rsid w:val="00E715FA"/>
    <w:rsid w:val="00E71703"/>
    <w:rsid w:val="00E81A8C"/>
    <w:rsid w:val="00E84112"/>
    <w:rsid w:val="00E91C39"/>
    <w:rsid w:val="00EA23E9"/>
    <w:rsid w:val="00EA6065"/>
    <w:rsid w:val="00EA63E8"/>
    <w:rsid w:val="00EA75EA"/>
    <w:rsid w:val="00EA79E1"/>
    <w:rsid w:val="00EB00BB"/>
    <w:rsid w:val="00EB1AD2"/>
    <w:rsid w:val="00EB6DFC"/>
    <w:rsid w:val="00EC232E"/>
    <w:rsid w:val="00EC53DD"/>
    <w:rsid w:val="00EC602B"/>
    <w:rsid w:val="00EC791B"/>
    <w:rsid w:val="00ED0F70"/>
    <w:rsid w:val="00ED18C9"/>
    <w:rsid w:val="00ED22D6"/>
    <w:rsid w:val="00ED3262"/>
    <w:rsid w:val="00ED7898"/>
    <w:rsid w:val="00EF03F8"/>
    <w:rsid w:val="00EF29E3"/>
    <w:rsid w:val="00EF3BFE"/>
    <w:rsid w:val="00EF6EA7"/>
    <w:rsid w:val="00F02159"/>
    <w:rsid w:val="00F02C27"/>
    <w:rsid w:val="00F05C68"/>
    <w:rsid w:val="00F06CDE"/>
    <w:rsid w:val="00F11AD8"/>
    <w:rsid w:val="00F20093"/>
    <w:rsid w:val="00F210F1"/>
    <w:rsid w:val="00F23983"/>
    <w:rsid w:val="00F32C06"/>
    <w:rsid w:val="00F40045"/>
    <w:rsid w:val="00F41559"/>
    <w:rsid w:val="00F41685"/>
    <w:rsid w:val="00F4498D"/>
    <w:rsid w:val="00F458CE"/>
    <w:rsid w:val="00F45C7A"/>
    <w:rsid w:val="00F50729"/>
    <w:rsid w:val="00F51BE1"/>
    <w:rsid w:val="00F535DE"/>
    <w:rsid w:val="00F55DDE"/>
    <w:rsid w:val="00F565F5"/>
    <w:rsid w:val="00F657E1"/>
    <w:rsid w:val="00F721DE"/>
    <w:rsid w:val="00F73CC3"/>
    <w:rsid w:val="00F825D5"/>
    <w:rsid w:val="00F835E3"/>
    <w:rsid w:val="00F852A5"/>
    <w:rsid w:val="00F8637B"/>
    <w:rsid w:val="00F879C1"/>
    <w:rsid w:val="00F95EA4"/>
    <w:rsid w:val="00F964AD"/>
    <w:rsid w:val="00F9699A"/>
    <w:rsid w:val="00F977B5"/>
    <w:rsid w:val="00FA0EF0"/>
    <w:rsid w:val="00FA15DA"/>
    <w:rsid w:val="00FA1CE7"/>
    <w:rsid w:val="00FA25A2"/>
    <w:rsid w:val="00FA593D"/>
    <w:rsid w:val="00FB23C2"/>
    <w:rsid w:val="00FC2226"/>
    <w:rsid w:val="00FC24AE"/>
    <w:rsid w:val="00FC4BB9"/>
    <w:rsid w:val="00FC56B5"/>
    <w:rsid w:val="00FC66AE"/>
    <w:rsid w:val="00FC79FC"/>
    <w:rsid w:val="00FD0FFA"/>
    <w:rsid w:val="00FD1F99"/>
    <w:rsid w:val="00FD3131"/>
    <w:rsid w:val="00FD3BE7"/>
    <w:rsid w:val="00FE2989"/>
    <w:rsid w:val="00FE5A73"/>
    <w:rsid w:val="00FF02FF"/>
    <w:rsid w:val="00FF2207"/>
    <w:rsid w:val="00FF28A4"/>
    <w:rsid w:val="00FF2DF7"/>
    <w:rsid w:val="00FF50EA"/>
    <w:rsid w:val="00FF63F4"/>
    <w:rsid w:val="00FF640A"/>
    <w:rsid w:val="00FF79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64A01"/>
    <w:pPr>
      <w:suppressAutoHyphens/>
      <w:spacing w:after="160" w:line="259" w:lineRule="auto"/>
    </w:pPr>
    <w:rPr>
      <w:sz w:val="22"/>
    </w:rPr>
  </w:style>
  <w:style w:type="character" w:default="1" w:styleId="Fontdeparagrafimplicit">
    <w:name w:val="Default Paragraph Font"/>
    <w:uiPriority w:val="1"/>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paragraph" w:customStyle="1" w:styleId="Heading">
    <w:name w:val="Heading"/>
    <w:basedOn w:val="Normal"/>
    <w:next w:val="Corptext"/>
    <w:qFormat/>
    <w:rsid w:val="00664A01"/>
    <w:pPr>
      <w:keepNext/>
      <w:spacing w:before="240" w:after="120"/>
    </w:pPr>
    <w:rPr>
      <w:rFonts w:ascii="Liberation Sans" w:eastAsia="Noto Sans CJK SC" w:hAnsi="Liberation Sans" w:cs="Lohit Devanagari"/>
      <w:sz w:val="28"/>
      <w:szCs w:val="28"/>
    </w:rPr>
  </w:style>
  <w:style w:type="paragraph" w:styleId="Corptext">
    <w:name w:val="Body Text"/>
    <w:basedOn w:val="Normal"/>
    <w:rsid w:val="00664A01"/>
    <w:pPr>
      <w:spacing w:after="140" w:line="276" w:lineRule="auto"/>
    </w:pPr>
  </w:style>
  <w:style w:type="paragraph" w:styleId="List">
    <w:name w:val="List"/>
    <w:basedOn w:val="Corptext"/>
    <w:rsid w:val="00664A01"/>
    <w:rPr>
      <w:rFonts w:cs="Lohit Devanagari"/>
    </w:rPr>
  </w:style>
  <w:style w:type="paragraph" w:styleId="Legend">
    <w:name w:val="caption"/>
    <w:basedOn w:val="Normal"/>
    <w:qFormat/>
    <w:rsid w:val="00664A01"/>
    <w:pPr>
      <w:suppressLineNumbers/>
      <w:spacing w:before="120" w:after="120"/>
    </w:pPr>
    <w:rPr>
      <w:rFonts w:cs="Lohit Devanagari"/>
      <w:i/>
      <w:iCs/>
      <w:sz w:val="24"/>
      <w:szCs w:val="24"/>
    </w:rPr>
  </w:style>
  <w:style w:type="paragraph" w:customStyle="1" w:styleId="Index">
    <w:name w:val="Index"/>
    <w:basedOn w:val="Normal"/>
    <w:qFormat/>
    <w:rsid w:val="00664A01"/>
    <w:pPr>
      <w:suppressLineNumbers/>
    </w:pPr>
    <w:rPr>
      <w:rFonts w:cs="Lohit Devanagari"/>
    </w:rPr>
  </w:style>
  <w:style w:type="paragraph" w:styleId="Listparagraf">
    <w:name w:val="List Paragraph"/>
    <w:basedOn w:val="Normal"/>
    <w:uiPriority w:val="34"/>
    <w:qFormat/>
    <w:rsid w:val="00F75238"/>
    <w:pPr>
      <w:ind w:left="720"/>
      <w:contextualSpacing/>
    </w:pPr>
  </w:style>
  <w:style w:type="paragraph" w:customStyle="1" w:styleId="Default">
    <w:name w:val="Default"/>
    <w:rsid w:val="003E0A86"/>
    <w:pPr>
      <w:autoSpaceDE w:val="0"/>
      <w:autoSpaceDN w:val="0"/>
      <w:adjustRightInd w:val="0"/>
    </w:pPr>
    <w:rPr>
      <w:rFonts w:ascii="Times New Roman" w:hAnsi="Times New Roman" w:cs="Times New Roman"/>
      <w:color w:val="000000"/>
      <w:sz w:val="24"/>
      <w:szCs w:val="24"/>
    </w:rPr>
  </w:style>
  <w:style w:type="character" w:styleId="Hyperlink">
    <w:name w:val="Hyperlink"/>
    <w:basedOn w:val="Fontdeparagrafimplicit"/>
    <w:uiPriority w:val="99"/>
    <w:unhideWhenUsed/>
    <w:rsid w:val="005F1DE3"/>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o-RO" w:eastAsia="ro-RO"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33834723">
      <w:bodyDiv w:val="1"/>
      <w:marLeft w:val="0"/>
      <w:marRight w:val="0"/>
      <w:marTop w:val="0"/>
      <w:marBottom w:val="0"/>
      <w:divBdr>
        <w:top w:val="none" w:sz="0" w:space="0" w:color="auto"/>
        <w:left w:val="none" w:sz="0" w:space="0" w:color="auto"/>
        <w:bottom w:val="none" w:sz="0" w:space="0" w:color="auto"/>
        <w:right w:val="none" w:sz="0" w:space="0" w:color="auto"/>
      </w:divBdr>
    </w:div>
    <w:div w:id="18896838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92</TotalTime>
  <Pages>3</Pages>
  <Words>976</Words>
  <Characters>5666</Characters>
  <Application>Microsoft Office Word</Application>
  <DocSecurity>0</DocSecurity>
  <Lines>47</Lines>
  <Paragraphs>13</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6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teanu Ionelia</dc:creator>
  <dc:description/>
  <cp:lastModifiedBy>Aura Stan</cp:lastModifiedBy>
  <cp:revision>853</cp:revision>
  <dcterms:created xsi:type="dcterms:W3CDTF">2020-07-20T06:53:00Z</dcterms:created>
  <dcterms:modified xsi:type="dcterms:W3CDTF">2023-01-25T08:4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